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324169" w14:textId="77777777" w:rsidR="00ED2B4A" w:rsidRPr="00ED2B4A" w:rsidRDefault="00ED2B4A" w:rsidP="00ED2B4A">
      <w:pPr>
        <w:suppressLineNumbers/>
        <w:spacing w:before="240" w:after="120" w:line="240" w:lineRule="auto"/>
        <w:jc w:val="center"/>
        <w:rPr>
          <w:rFonts w:eastAsia="Calibri" w:cs="Times New Roman"/>
          <w:i/>
          <w:sz w:val="32"/>
          <w:szCs w:val="32"/>
        </w:rPr>
      </w:pPr>
      <w:r w:rsidRPr="00ED2B4A">
        <w:rPr>
          <w:rFonts w:eastAsia="Calibri" w:cs="Times New Roman"/>
          <w:b/>
          <w:i/>
          <w:sz w:val="32"/>
          <w:szCs w:val="32"/>
        </w:rPr>
        <w:t>Supplementary Material</w:t>
      </w:r>
    </w:p>
    <w:p w14:paraId="7607E970" w14:textId="77777777" w:rsidR="004F4044" w:rsidRDefault="004F4044"/>
    <w:p w14:paraId="2893553D" w14:textId="4CAD3BE4" w:rsidR="004F4044" w:rsidRPr="004F4044" w:rsidRDefault="00D069A3">
      <w:pPr>
        <w:rPr>
          <w:b/>
          <w:bCs/>
        </w:rPr>
      </w:pPr>
      <w:r>
        <w:rPr>
          <w:b/>
          <w:bCs/>
        </w:rPr>
        <w:t xml:space="preserve">Supplementary </w:t>
      </w:r>
      <w:r w:rsidR="004F4044" w:rsidRPr="004F4044">
        <w:rPr>
          <w:b/>
          <w:bCs/>
        </w:rPr>
        <w:t>Table 1. Methodological quality appraisal</w:t>
      </w:r>
      <w:r w:rsidR="009E375F">
        <w:rPr>
          <w:b/>
          <w:bCs/>
        </w:rPr>
        <w:t xml:space="preserve"> according to the JBI guidelines</w:t>
      </w:r>
    </w:p>
    <w:tbl>
      <w:tblPr>
        <w:tblW w:w="5112" w:type="pct"/>
        <w:tblLook w:val="04A0" w:firstRow="1" w:lastRow="0" w:firstColumn="1" w:lastColumn="0" w:noHBand="0" w:noVBand="1"/>
      </w:tblPr>
      <w:tblGrid>
        <w:gridCol w:w="1542"/>
        <w:gridCol w:w="848"/>
        <w:gridCol w:w="1239"/>
        <w:gridCol w:w="1262"/>
        <w:gridCol w:w="1171"/>
        <w:gridCol w:w="1182"/>
        <w:gridCol w:w="1241"/>
        <w:gridCol w:w="1282"/>
        <w:gridCol w:w="1508"/>
        <w:gridCol w:w="1120"/>
        <w:gridCol w:w="1091"/>
        <w:gridCol w:w="1214"/>
      </w:tblGrid>
      <w:tr w:rsidR="004F4044" w:rsidRPr="00E92B9D" w14:paraId="47FE4254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739E033" w14:textId="2351F8C0" w:rsidR="00E92B9D" w:rsidRPr="00E92B9D" w:rsidRDefault="003F5589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Study Refe</w:t>
            </w:r>
            <w:bookmarkStart w:id="0" w:name="_GoBack"/>
            <w:bookmarkEnd w:id="0"/>
            <w:r>
              <w:rPr>
                <w:rFonts w:eastAsia="Times New Roman" w:cs="Times New Roman"/>
                <w:color w:val="000000"/>
                <w:sz w:val="20"/>
                <w:szCs w:val="20"/>
              </w:rPr>
              <w:t>rence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25AD29A" w14:textId="77777777" w:rsidR="00E92B9D" w:rsidRPr="00E92B9D" w:rsidRDefault="00E92B9D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1. Was there a control group?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14E4220" w14:textId="77777777" w:rsidR="00E92B9D" w:rsidRPr="00E92B9D" w:rsidRDefault="00E92B9D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2. Was the assignment to treatment group truly random?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24B99D9" w14:textId="77777777" w:rsidR="00E92B9D" w:rsidRPr="00E92B9D" w:rsidRDefault="00E92B9D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3. Were participants blinded to treatment allocation?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959D39A" w14:textId="77777777" w:rsidR="00E92B9D" w:rsidRPr="00E92B9D" w:rsidRDefault="00E92B9D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4. Was allocation to treatment groups concealed from the allocator?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6179683" w14:textId="77777777" w:rsidR="00E92B9D" w:rsidRPr="00E92B9D" w:rsidRDefault="00E92B9D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5. Were the outcomes of people who withdrew described and included in the analysis?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1F5D1B8" w14:textId="77777777" w:rsidR="00E92B9D" w:rsidRPr="00E92B9D" w:rsidRDefault="00E92B9D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6. Were those assessing outcome blind to the treatment allocation?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E7B472C" w14:textId="77777777" w:rsidR="00E92B9D" w:rsidRPr="00E92B9D" w:rsidRDefault="00E92B9D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7. Were the control and treatment groups comparable at entry?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A666031" w14:textId="77777777" w:rsidR="00E92B9D" w:rsidRPr="00E92B9D" w:rsidRDefault="00E92B9D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8. Were groups treated identically other than for the named interventions?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484FF5C" w14:textId="77777777" w:rsidR="00E92B9D" w:rsidRPr="00E92B9D" w:rsidRDefault="00E92B9D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9. Were outcomes measured in the same way for all groups?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D4531CE" w14:textId="77777777" w:rsidR="00E92B9D" w:rsidRPr="00E92B9D" w:rsidRDefault="00E92B9D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10. Were outcomes measured in a reliable way?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2948D51" w14:textId="77777777" w:rsidR="00E92B9D" w:rsidRPr="00E92B9D" w:rsidRDefault="00E92B9D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11. Was appropriate statistical analysis used?</w:t>
            </w:r>
          </w:p>
        </w:tc>
      </w:tr>
      <w:tr w:rsidR="004F4044" w:rsidRPr="00E92B9D" w14:paraId="6C0A4671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0436B8F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Wilz</w:t>
            </w:r>
            <w:proofErr w:type="spellEnd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and </w:t>
            </w: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Barskova</w:t>
            </w:r>
            <w:proofErr w:type="spellEnd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2007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581F4AA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593DB93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45B7903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43E1D10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DEDD8C3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8A18488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766517E" w14:textId="77777777" w:rsidR="00F20C28" w:rsidRDefault="00F20C28" w:rsidP="004F4044">
            <w:pPr>
              <w:jc w:val="center"/>
            </w:pPr>
            <w:r w:rsidRPr="00157E9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B50FA75" w14:textId="77777777" w:rsidR="00F20C28" w:rsidRDefault="00F20C28" w:rsidP="004F4044">
            <w:pPr>
              <w:jc w:val="center"/>
            </w:pPr>
            <w:r w:rsidRPr="00157E9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CA5305E" w14:textId="77777777" w:rsidR="00F20C28" w:rsidRDefault="00F20C28" w:rsidP="004F4044">
            <w:pPr>
              <w:jc w:val="center"/>
            </w:pPr>
            <w:r w:rsidRPr="00157E9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83D8C7E" w14:textId="77777777" w:rsidR="00F20C28" w:rsidRDefault="00F20C28" w:rsidP="004F4044">
            <w:pPr>
              <w:jc w:val="center"/>
            </w:pPr>
            <w:r w:rsidRPr="00157E9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C43B1D7" w14:textId="77777777" w:rsidR="00F20C28" w:rsidRDefault="00F20C28" w:rsidP="004F4044">
            <w:pPr>
              <w:jc w:val="center"/>
            </w:pPr>
            <w:r w:rsidRPr="00157E9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7860E56C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13D45E0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Ward et al. 2016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6AE80B7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F8C93E4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F12807E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3D86CEB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0D732B0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AC05011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ECC9CFA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AAF05F3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7842108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2F3FD01" w14:textId="77777777" w:rsidR="00F20C28" w:rsidRDefault="00F20C28" w:rsidP="004F4044">
            <w:pPr>
              <w:jc w:val="center"/>
            </w:pPr>
            <w:r w:rsidRPr="00CD2E2B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53E0C0B" w14:textId="77777777" w:rsidR="00F20C28" w:rsidRDefault="00F20C28" w:rsidP="004F4044">
            <w:pPr>
              <w:jc w:val="center"/>
            </w:pPr>
            <w:r w:rsidRPr="001C3637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35BB5434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84E61DC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Mei et al. 2018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20D180E" w14:textId="77777777" w:rsidR="00F20C28" w:rsidRDefault="00F20C28" w:rsidP="004F4044">
            <w:pPr>
              <w:jc w:val="center"/>
            </w:pPr>
            <w:r w:rsidRPr="007331B9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B60907A" w14:textId="77777777" w:rsidR="00F20C28" w:rsidRDefault="00F20C28" w:rsidP="004F4044">
            <w:pPr>
              <w:jc w:val="center"/>
            </w:pPr>
            <w:r w:rsidRPr="007331B9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293656D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BA6B68D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5B622A7" w14:textId="77777777" w:rsidR="00F20C28" w:rsidRPr="00E92B9D" w:rsidRDefault="000B539E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75C52EE" w14:textId="77777777" w:rsidR="00F20C28" w:rsidRDefault="00F20C28" w:rsidP="004F4044">
            <w:pPr>
              <w:jc w:val="center"/>
            </w:pPr>
            <w:r w:rsidRPr="00464AAD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BE674D0" w14:textId="77777777" w:rsidR="00F20C28" w:rsidRDefault="00F20C28" w:rsidP="004F4044">
            <w:pPr>
              <w:jc w:val="center"/>
            </w:pPr>
            <w:r w:rsidRPr="00464AAD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31C2F2C" w14:textId="77777777" w:rsidR="00F20C28" w:rsidRDefault="00F20C28" w:rsidP="004F4044">
            <w:pPr>
              <w:jc w:val="center"/>
            </w:pPr>
            <w:r w:rsidRPr="00464AAD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B4A7C21" w14:textId="77777777" w:rsidR="00F20C28" w:rsidRDefault="00F20C28" w:rsidP="004F4044">
            <w:pPr>
              <w:jc w:val="center"/>
            </w:pPr>
            <w:r w:rsidRPr="00464AAD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388F353" w14:textId="77777777" w:rsidR="00F20C28" w:rsidRDefault="00F20C28" w:rsidP="004F4044">
            <w:pPr>
              <w:jc w:val="center"/>
            </w:pPr>
            <w:r w:rsidRPr="00CD2E2B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7EBA23A" w14:textId="77777777" w:rsidR="00F20C28" w:rsidRDefault="00F20C28" w:rsidP="004F4044">
            <w:pPr>
              <w:jc w:val="center"/>
            </w:pPr>
            <w:r w:rsidRPr="001C3637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5B94D09C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E9A0D27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King et al. 2007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6F78F33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23D5F17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7759461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4CA085C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5AF87F5" w14:textId="77777777" w:rsidR="00F20C28" w:rsidRDefault="00F20C28" w:rsidP="004F4044">
            <w:pPr>
              <w:jc w:val="center"/>
            </w:pPr>
            <w:r w:rsidRPr="006C09E7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9FF84B2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A92471B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8BE9141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1D7382A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8927D06" w14:textId="77777777" w:rsidR="00F20C28" w:rsidRDefault="00F20C28" w:rsidP="004F4044">
            <w:pPr>
              <w:jc w:val="center"/>
            </w:pPr>
            <w:r w:rsidRPr="00CD2E2B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6D319E2" w14:textId="77777777" w:rsidR="00F20C28" w:rsidRDefault="00F20C28" w:rsidP="004F4044">
            <w:pPr>
              <w:jc w:val="center"/>
            </w:pPr>
            <w:r w:rsidRPr="001C3637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36852B0D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713E4E2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Graf et al. 2017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140A7BD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86FDE65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6B38F46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18C4E51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EA543C2" w14:textId="77777777" w:rsidR="00F20C28" w:rsidRDefault="00F20C28" w:rsidP="004F4044">
            <w:pPr>
              <w:jc w:val="center"/>
            </w:pPr>
            <w:r w:rsidRPr="006C09E7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5252425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CE881E6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ECC21F5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83F7FD5" w14:textId="77777777" w:rsidR="00F20C28" w:rsidRPr="00E92B9D" w:rsidRDefault="000B539E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717E152" w14:textId="77777777" w:rsidR="00F20C28" w:rsidRDefault="00F20C28" w:rsidP="004F4044">
            <w:pPr>
              <w:jc w:val="center"/>
            </w:pPr>
            <w:r w:rsidRPr="00CD2E2B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A2C09E9" w14:textId="77777777" w:rsidR="00F20C28" w:rsidRDefault="00F20C28" w:rsidP="004F4044">
            <w:pPr>
              <w:jc w:val="center"/>
            </w:pPr>
            <w:r w:rsidRPr="001C3637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43CFE193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DD171C8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Pfeiffer et al. 2014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706DA40" w14:textId="77777777" w:rsidR="00F20C28" w:rsidRDefault="00F20C28" w:rsidP="004F4044">
            <w:pPr>
              <w:jc w:val="center"/>
            </w:pPr>
            <w:r w:rsidRPr="00FC105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CEFA5DD" w14:textId="77777777" w:rsidR="00F20C28" w:rsidRDefault="00F20C28" w:rsidP="004F4044">
            <w:pPr>
              <w:jc w:val="center"/>
            </w:pPr>
            <w:r w:rsidRPr="00FC105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0BAD63E" w14:textId="77777777" w:rsidR="00F20C28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AB9E2E3" w14:textId="77777777" w:rsidR="00F20C28" w:rsidRDefault="00F20C28" w:rsidP="004F4044">
            <w:pPr>
              <w:jc w:val="center"/>
            </w:pPr>
            <w:r w:rsidRPr="00251DD6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841FA8D" w14:textId="77777777" w:rsidR="00F20C28" w:rsidRDefault="00F20C28" w:rsidP="004F4044">
            <w:pPr>
              <w:jc w:val="center"/>
            </w:pPr>
            <w:r w:rsidRPr="00251DD6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635D621" w14:textId="77777777" w:rsidR="00F20C28" w:rsidRDefault="00F20C28" w:rsidP="004F4044">
            <w:pPr>
              <w:jc w:val="center"/>
            </w:pPr>
            <w:r w:rsidRPr="00251DD6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A6480D5" w14:textId="77777777" w:rsidR="00F20C28" w:rsidRDefault="00F20C28" w:rsidP="004F4044">
            <w:pPr>
              <w:jc w:val="center"/>
            </w:pPr>
            <w:r w:rsidRPr="00251DD6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CAF6B35" w14:textId="77777777" w:rsidR="00F20C28" w:rsidRDefault="00F20C28" w:rsidP="004F4044">
            <w:pPr>
              <w:jc w:val="center"/>
            </w:pPr>
            <w:r w:rsidRPr="00251DD6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0B0A572" w14:textId="77777777" w:rsidR="00F20C28" w:rsidRDefault="00F20C28" w:rsidP="004F4044">
            <w:pPr>
              <w:jc w:val="center"/>
            </w:pPr>
            <w:r w:rsidRPr="00251DD6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3C7F468" w14:textId="77777777" w:rsidR="00F20C28" w:rsidRDefault="00F20C28" w:rsidP="004F4044">
            <w:pPr>
              <w:jc w:val="center"/>
            </w:pPr>
            <w:r w:rsidRPr="00CD2E2B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8F82C7F" w14:textId="77777777" w:rsidR="00F20C28" w:rsidRDefault="00F20C28" w:rsidP="004F4044">
            <w:pPr>
              <w:jc w:val="center"/>
            </w:pPr>
            <w:r w:rsidRPr="001C3637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785C50C4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90D8B4A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King et al. 2012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7A542EA" w14:textId="77777777" w:rsidR="00B1074B" w:rsidRDefault="00B1074B" w:rsidP="004F4044">
            <w:pPr>
              <w:jc w:val="center"/>
            </w:pPr>
            <w:r w:rsidRPr="00FC105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A04EB37" w14:textId="77777777" w:rsidR="00B1074B" w:rsidRDefault="00B1074B" w:rsidP="004F4044">
            <w:pPr>
              <w:jc w:val="center"/>
            </w:pPr>
            <w:r w:rsidRPr="00FC105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9C07F84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8E898F6" w14:textId="77777777" w:rsidR="00B1074B" w:rsidRDefault="00B1074B" w:rsidP="004F4044">
            <w:pPr>
              <w:jc w:val="center"/>
            </w:pPr>
            <w:r w:rsidRPr="008F1D98"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E40DD13" w14:textId="77777777" w:rsidR="00B1074B" w:rsidRDefault="00B1074B" w:rsidP="004F4044">
            <w:pPr>
              <w:jc w:val="center"/>
            </w:pPr>
            <w:r w:rsidRPr="008F1D98"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96DF539" w14:textId="77777777" w:rsidR="00B1074B" w:rsidRDefault="00B1074B" w:rsidP="004F4044">
            <w:pPr>
              <w:jc w:val="center"/>
            </w:pPr>
            <w:r w:rsidRPr="00754DF8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A6564F2" w14:textId="77777777" w:rsidR="00B1074B" w:rsidRDefault="00B1074B" w:rsidP="004F4044">
            <w:pPr>
              <w:jc w:val="center"/>
            </w:pPr>
            <w:r w:rsidRPr="00754DF8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EDE7E91" w14:textId="77777777" w:rsidR="00B1074B" w:rsidRDefault="00B1074B" w:rsidP="004F4044">
            <w:pPr>
              <w:jc w:val="center"/>
            </w:pPr>
            <w:r w:rsidRPr="00754DF8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8AA54D2" w14:textId="77777777" w:rsidR="00B1074B" w:rsidRDefault="00B1074B" w:rsidP="004F4044">
            <w:pPr>
              <w:jc w:val="center"/>
            </w:pPr>
            <w:r w:rsidRPr="00754DF8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984D575" w14:textId="77777777" w:rsidR="00B1074B" w:rsidRDefault="00B1074B" w:rsidP="004F4044">
            <w:pPr>
              <w:jc w:val="center"/>
            </w:pPr>
            <w:r w:rsidRPr="00CD2E2B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7FDA2D4" w14:textId="77777777" w:rsidR="00B1074B" w:rsidRDefault="00B1074B" w:rsidP="004F4044">
            <w:pPr>
              <w:jc w:val="center"/>
            </w:pPr>
            <w:r w:rsidRPr="001C3637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4FF0D045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893606C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Goudarzian</w:t>
            </w:r>
            <w:proofErr w:type="spellEnd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et al. 2018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8E6D465" w14:textId="77777777" w:rsidR="00B1074B" w:rsidRDefault="00B1074B" w:rsidP="004F4044">
            <w:pPr>
              <w:jc w:val="center"/>
            </w:pPr>
            <w:r w:rsidRPr="00FC105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A6EF344" w14:textId="77777777" w:rsidR="00B1074B" w:rsidRDefault="00B1074B" w:rsidP="004F4044">
            <w:pPr>
              <w:jc w:val="center"/>
            </w:pPr>
            <w:r w:rsidRPr="00FC105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D7769F8" w14:textId="77777777" w:rsidR="00B1074B" w:rsidRDefault="00B1074B" w:rsidP="004F4044">
            <w:pPr>
              <w:jc w:val="center"/>
            </w:pPr>
            <w:r w:rsidRPr="00CA28B4"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9292902" w14:textId="77777777" w:rsidR="00B1074B" w:rsidRDefault="00B1074B" w:rsidP="004F4044">
            <w:pPr>
              <w:jc w:val="center"/>
            </w:pPr>
            <w:r w:rsidRPr="00CA28B4"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B170A5E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DF58D6B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03F1079" w14:textId="77777777" w:rsidR="00B1074B" w:rsidRDefault="00B1074B" w:rsidP="004F4044">
            <w:pPr>
              <w:jc w:val="center"/>
            </w:pPr>
            <w:r w:rsidRPr="00A9223F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E67BA30" w14:textId="77777777" w:rsidR="00B1074B" w:rsidRDefault="00B1074B" w:rsidP="004F4044">
            <w:pPr>
              <w:jc w:val="center"/>
            </w:pPr>
            <w:r w:rsidRPr="00A9223F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C5EA12B" w14:textId="77777777" w:rsidR="00B1074B" w:rsidRDefault="00B1074B" w:rsidP="004F4044">
            <w:pPr>
              <w:jc w:val="center"/>
            </w:pPr>
            <w:r w:rsidRPr="00A9223F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559F7BD" w14:textId="77777777" w:rsidR="00B1074B" w:rsidRDefault="00B1074B" w:rsidP="004F4044">
            <w:pPr>
              <w:jc w:val="center"/>
            </w:pPr>
            <w:r w:rsidRPr="00CD2E2B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781F715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</w:tr>
      <w:tr w:rsidR="004F4044" w:rsidRPr="00E92B9D" w14:paraId="49744390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472D9C8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Smith et al. 2012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519AB05" w14:textId="77777777" w:rsidR="00F20C28" w:rsidRDefault="00F20C28" w:rsidP="004F4044">
            <w:pPr>
              <w:jc w:val="center"/>
            </w:pPr>
            <w:r w:rsidRPr="00FC105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4C29EBA" w14:textId="77777777" w:rsidR="00F20C28" w:rsidRDefault="00F20C28" w:rsidP="004F4044">
            <w:pPr>
              <w:jc w:val="center"/>
            </w:pPr>
            <w:r w:rsidRPr="00FC105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9504374" w14:textId="77777777" w:rsidR="00F20C28" w:rsidRDefault="00F20C28" w:rsidP="004F4044">
            <w:pPr>
              <w:jc w:val="center"/>
            </w:pPr>
            <w:r w:rsidRPr="00825FBB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738729D" w14:textId="77777777" w:rsidR="00F20C28" w:rsidRDefault="00F20C28" w:rsidP="004F4044">
            <w:pPr>
              <w:jc w:val="center"/>
            </w:pPr>
            <w:r w:rsidRPr="00825FBB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B91B0BA" w14:textId="77777777" w:rsidR="00F20C28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F35922E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535DAE8" w14:textId="77777777" w:rsidR="00F20C28" w:rsidRDefault="00F20C28" w:rsidP="004F4044">
            <w:pPr>
              <w:jc w:val="center"/>
            </w:pPr>
            <w:r w:rsidRPr="00A9223F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E1BDB36" w14:textId="77777777" w:rsidR="00F20C28" w:rsidRDefault="00F20C28" w:rsidP="004F4044">
            <w:pPr>
              <w:jc w:val="center"/>
            </w:pPr>
            <w:r w:rsidRPr="00A9223F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DB573DD" w14:textId="77777777" w:rsidR="00F20C28" w:rsidRDefault="00F20C28" w:rsidP="004F4044">
            <w:pPr>
              <w:jc w:val="center"/>
            </w:pPr>
            <w:r w:rsidRPr="00A9223F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52AEFE7" w14:textId="77777777" w:rsidR="00F20C28" w:rsidRDefault="00F20C28" w:rsidP="004F4044">
            <w:pPr>
              <w:jc w:val="center"/>
            </w:pPr>
            <w:r w:rsidRPr="00CD2E2B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B424C41" w14:textId="77777777" w:rsidR="00F20C28" w:rsidRDefault="00F20C28" w:rsidP="004F4044">
            <w:pPr>
              <w:jc w:val="center"/>
            </w:pPr>
            <w:r w:rsidRPr="00C30328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62FFED23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C50BF03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lastRenderedPageBreak/>
              <w:t>Fens et al. 2014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0BC8573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B583876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27ADCBB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E72F847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BABAFDB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4864C56" w14:textId="77777777" w:rsidR="00B1074B" w:rsidRDefault="00B1074B" w:rsidP="004F4044">
            <w:pPr>
              <w:jc w:val="center"/>
            </w:pPr>
            <w:r w:rsidRPr="00563EAF"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F2B48AB" w14:textId="77777777" w:rsidR="00B1074B" w:rsidRDefault="00B1074B" w:rsidP="004F4044">
            <w:pPr>
              <w:jc w:val="center"/>
            </w:pPr>
            <w:r w:rsidRPr="00563EAF"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A8FC8A0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9106962" w14:textId="77777777" w:rsidR="00B1074B" w:rsidRDefault="00B1074B" w:rsidP="004F4044">
            <w:pPr>
              <w:jc w:val="center"/>
            </w:pPr>
            <w:r w:rsidRPr="002146B1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5A7A47A" w14:textId="77777777" w:rsidR="00B1074B" w:rsidRDefault="00B1074B" w:rsidP="004F4044">
            <w:pPr>
              <w:jc w:val="center"/>
            </w:pPr>
            <w:r w:rsidRPr="00CD2E2B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B5DA7EC" w14:textId="77777777" w:rsidR="00B1074B" w:rsidRDefault="00B1074B" w:rsidP="004F4044">
            <w:pPr>
              <w:jc w:val="center"/>
            </w:pPr>
            <w:r w:rsidRPr="00C30328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3632338D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F3940D8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Perrin et al. 2010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2794BE1" w14:textId="77777777" w:rsidR="00B1074B" w:rsidRDefault="00B1074B" w:rsidP="004F4044">
            <w:pPr>
              <w:jc w:val="center"/>
            </w:pPr>
            <w:r w:rsidRPr="008C2075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260AD10" w14:textId="77777777" w:rsidR="00B1074B" w:rsidRDefault="00B1074B" w:rsidP="004F4044">
            <w:pPr>
              <w:jc w:val="center"/>
            </w:pPr>
            <w:r w:rsidRPr="008C2075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1DC0CBC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1E184E8" w14:textId="77777777" w:rsidR="00B1074B" w:rsidRDefault="00B1074B" w:rsidP="004F4044">
            <w:pPr>
              <w:jc w:val="center"/>
            </w:pPr>
            <w:r w:rsidRPr="005D752C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3B46E74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BFE3E7F" w14:textId="77777777" w:rsidR="00B1074B" w:rsidRDefault="00B1074B" w:rsidP="004F4044">
            <w:pPr>
              <w:jc w:val="center"/>
            </w:pPr>
            <w:r w:rsidRPr="00563EAF"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3B04643" w14:textId="77777777" w:rsidR="00B1074B" w:rsidRDefault="00B1074B" w:rsidP="004F4044">
            <w:pPr>
              <w:jc w:val="center"/>
            </w:pPr>
            <w:r w:rsidRPr="00563EAF"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C842DB1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5D99F5E" w14:textId="77777777" w:rsidR="00B1074B" w:rsidRDefault="00B1074B" w:rsidP="004F4044">
            <w:pPr>
              <w:jc w:val="center"/>
            </w:pPr>
            <w:r w:rsidRPr="002146B1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8C3983D" w14:textId="77777777" w:rsidR="00B1074B" w:rsidRDefault="00B1074B" w:rsidP="004F4044">
            <w:pPr>
              <w:jc w:val="center"/>
            </w:pPr>
            <w:r w:rsidRPr="00995D12"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2B433C0" w14:textId="77777777" w:rsidR="00B1074B" w:rsidRDefault="00B1074B" w:rsidP="004F4044">
            <w:pPr>
              <w:jc w:val="center"/>
            </w:pPr>
            <w:r w:rsidRPr="00995D12"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</w:tr>
      <w:tr w:rsidR="004F4044" w:rsidRPr="00E92B9D" w14:paraId="209E4E85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EF08A28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Cheng, Chair, and Chau 2018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CF0E385" w14:textId="77777777" w:rsidR="00F20C28" w:rsidRDefault="00F20C28" w:rsidP="004F4044">
            <w:pPr>
              <w:jc w:val="center"/>
            </w:pPr>
            <w:r w:rsidRPr="008C2075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05527A1" w14:textId="77777777" w:rsidR="00F20C28" w:rsidRDefault="00F20C28" w:rsidP="004F4044">
            <w:pPr>
              <w:jc w:val="center"/>
            </w:pPr>
            <w:r w:rsidRPr="008C2075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DDE1BD0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CDDC99C" w14:textId="77777777" w:rsidR="00F20C28" w:rsidRDefault="00F20C28" w:rsidP="004F4044">
            <w:pPr>
              <w:jc w:val="center"/>
            </w:pPr>
            <w:r w:rsidRPr="005D752C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38C57B6" w14:textId="77777777" w:rsidR="00F20C28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A0DCC7C" w14:textId="77777777" w:rsidR="00F20C28" w:rsidRDefault="00F20C28" w:rsidP="004F4044">
            <w:pPr>
              <w:jc w:val="center"/>
            </w:pPr>
            <w:r w:rsidRPr="0015296F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E6ABC69" w14:textId="77777777" w:rsidR="00F20C28" w:rsidRDefault="00F20C28" w:rsidP="004F4044">
            <w:pPr>
              <w:jc w:val="center"/>
            </w:pPr>
            <w:r w:rsidRPr="0015296F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FCB02A7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A3199E9" w14:textId="77777777" w:rsidR="00F20C28" w:rsidRDefault="00F20C28" w:rsidP="004F4044">
            <w:pPr>
              <w:jc w:val="center"/>
            </w:pPr>
            <w:r w:rsidRPr="002146B1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BEA3FEF" w14:textId="77777777" w:rsidR="00F20C28" w:rsidRDefault="00F20C28" w:rsidP="004F4044">
            <w:pPr>
              <w:jc w:val="center"/>
            </w:pPr>
            <w:r w:rsidRPr="00DA62BB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4A387D1" w14:textId="77777777" w:rsidR="00F20C28" w:rsidRDefault="00F20C28" w:rsidP="004F4044">
            <w:pPr>
              <w:jc w:val="center"/>
            </w:pPr>
            <w:r w:rsidRPr="00DA62BB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06A78781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43705E0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Bakas</w:t>
            </w:r>
            <w:proofErr w:type="spellEnd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et al. 2009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DE9601A" w14:textId="77777777" w:rsidR="00B1074B" w:rsidRDefault="00B1074B" w:rsidP="004F4044">
            <w:pPr>
              <w:jc w:val="center"/>
            </w:pPr>
            <w:r w:rsidRPr="008C2075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D18BDDA" w14:textId="77777777" w:rsidR="00B1074B" w:rsidRDefault="00B1074B" w:rsidP="004F4044">
            <w:pPr>
              <w:jc w:val="center"/>
            </w:pPr>
            <w:r w:rsidRPr="008C2075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9385081" w14:textId="77777777" w:rsidR="00B1074B" w:rsidRDefault="00B1074B" w:rsidP="004F4044">
            <w:pPr>
              <w:jc w:val="center"/>
            </w:pPr>
            <w:r w:rsidRPr="000D6605"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0752587" w14:textId="77777777" w:rsidR="00B1074B" w:rsidRDefault="00B1074B" w:rsidP="004F4044">
            <w:pPr>
              <w:jc w:val="center"/>
            </w:pPr>
            <w:r w:rsidRPr="000D6605"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92D7C84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10EB0F1" w14:textId="77777777" w:rsidR="00B1074B" w:rsidRDefault="00B1074B" w:rsidP="004F4044">
            <w:pPr>
              <w:jc w:val="center"/>
            </w:pPr>
            <w:r w:rsidRPr="0015296F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BA6D0FC" w14:textId="77777777" w:rsidR="00B1074B" w:rsidRDefault="00B1074B" w:rsidP="004F4044">
            <w:pPr>
              <w:jc w:val="center"/>
            </w:pPr>
            <w:r w:rsidRPr="0015296F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9AC3FAB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0136127" w14:textId="77777777" w:rsidR="00B1074B" w:rsidRDefault="00B1074B" w:rsidP="004F4044">
            <w:pPr>
              <w:jc w:val="center"/>
            </w:pPr>
            <w:r w:rsidRPr="002146B1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28313CC" w14:textId="77777777" w:rsidR="00B1074B" w:rsidRDefault="00B1074B" w:rsidP="004F4044">
            <w:pPr>
              <w:jc w:val="center"/>
            </w:pPr>
            <w:r w:rsidRPr="00DA62BB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99B520C" w14:textId="77777777" w:rsidR="00B1074B" w:rsidRDefault="00B1074B" w:rsidP="004F4044">
            <w:pPr>
              <w:jc w:val="center"/>
            </w:pPr>
            <w:r w:rsidRPr="00DA62BB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0C4EDB02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4061DFA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Araujo et al. 2018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9B8EFE9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6D8B3A9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2711117" w14:textId="77777777" w:rsidR="00F20C28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6A99020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20ADD43" w14:textId="77777777" w:rsidR="00F20C28" w:rsidRDefault="00F20C28" w:rsidP="004F4044">
            <w:pPr>
              <w:jc w:val="center"/>
            </w:pPr>
            <w:r w:rsidRPr="001C009F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5D731AE" w14:textId="77777777" w:rsidR="00F20C28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B9987A0" w14:textId="77777777" w:rsidR="00F20C28" w:rsidRDefault="00F20C28" w:rsidP="004F4044">
            <w:pPr>
              <w:jc w:val="center"/>
            </w:pPr>
            <w:r w:rsidRPr="000C1D3E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BF4CD6E" w14:textId="77777777" w:rsidR="00F20C28" w:rsidRDefault="00F20C28" w:rsidP="004F4044">
            <w:pPr>
              <w:jc w:val="center"/>
            </w:pPr>
            <w:r w:rsidRPr="000C1D3E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979D9AA" w14:textId="77777777" w:rsidR="00F20C28" w:rsidRDefault="00F20C28" w:rsidP="004F4044">
            <w:pPr>
              <w:jc w:val="center"/>
            </w:pPr>
            <w:r w:rsidRPr="000C1D3E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2A02D65" w14:textId="77777777" w:rsidR="00F20C28" w:rsidRDefault="00F20C28" w:rsidP="004F4044">
            <w:pPr>
              <w:jc w:val="center"/>
            </w:pPr>
            <w:r w:rsidRPr="000C1D3E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5FA3EFB" w14:textId="77777777" w:rsidR="00F20C28" w:rsidRDefault="00F20C28" w:rsidP="004F4044">
            <w:pPr>
              <w:jc w:val="center"/>
            </w:pPr>
            <w:r w:rsidRPr="000C1D3E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426AF827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8349B91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İnci</w:t>
            </w:r>
            <w:proofErr w:type="spellEnd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and </w:t>
            </w: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Temel</w:t>
            </w:r>
            <w:proofErr w:type="spellEnd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2016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540DA3A" w14:textId="77777777" w:rsidR="00F20C28" w:rsidRDefault="00F20C28" w:rsidP="004F4044">
            <w:pPr>
              <w:jc w:val="center"/>
            </w:pPr>
            <w:r w:rsidRPr="00F7066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400A0A9" w14:textId="77777777" w:rsidR="00F20C28" w:rsidRDefault="00F20C28" w:rsidP="004F4044">
            <w:pPr>
              <w:jc w:val="center"/>
            </w:pPr>
            <w:r w:rsidRPr="00F7066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7205912" w14:textId="77777777" w:rsidR="00F20C28" w:rsidRDefault="00F20C28" w:rsidP="004F4044">
            <w:pPr>
              <w:jc w:val="center"/>
            </w:pPr>
            <w:r w:rsidRPr="00F7066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F05F409" w14:textId="77777777" w:rsidR="00F20C28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26FD7B6" w14:textId="77777777" w:rsidR="00F20C28" w:rsidRDefault="00F20C28" w:rsidP="004F4044">
            <w:pPr>
              <w:jc w:val="center"/>
            </w:pPr>
            <w:r w:rsidRPr="001C009F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7B31DD0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D8B6CFC" w14:textId="77777777" w:rsidR="00F20C28" w:rsidRDefault="00F20C28" w:rsidP="004F4044">
            <w:pPr>
              <w:jc w:val="center"/>
            </w:pPr>
            <w:r w:rsidRPr="000C1D3E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8E0E7C5" w14:textId="77777777" w:rsidR="00F20C28" w:rsidRDefault="00F20C28" w:rsidP="004F4044">
            <w:pPr>
              <w:jc w:val="center"/>
            </w:pPr>
            <w:r w:rsidRPr="000C1D3E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72863CE" w14:textId="77777777" w:rsidR="00F20C28" w:rsidRDefault="00F20C28" w:rsidP="004F4044">
            <w:pPr>
              <w:jc w:val="center"/>
            </w:pPr>
            <w:r w:rsidRPr="000C1D3E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389BDC4" w14:textId="77777777" w:rsidR="00F20C28" w:rsidRDefault="00F20C28" w:rsidP="004F4044">
            <w:pPr>
              <w:jc w:val="center"/>
            </w:pPr>
            <w:r w:rsidRPr="000C1D3E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641B935" w14:textId="77777777" w:rsidR="00F20C28" w:rsidRDefault="00F20C28" w:rsidP="004F4044">
            <w:pPr>
              <w:jc w:val="center"/>
            </w:pPr>
            <w:r w:rsidRPr="000C1D3E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6D8FE660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CBEB81A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Burton and Gibbon 2005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BA97F4E" w14:textId="77777777" w:rsidR="00F20C28" w:rsidRDefault="00F20C28" w:rsidP="004F4044">
            <w:pPr>
              <w:jc w:val="center"/>
            </w:pPr>
            <w:r w:rsidRPr="00594CEA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085C694" w14:textId="77777777" w:rsidR="00F20C28" w:rsidRDefault="00F20C28" w:rsidP="004F4044">
            <w:pPr>
              <w:jc w:val="center"/>
            </w:pPr>
            <w:r w:rsidRPr="00594CEA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71FDD2D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C74F725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E39FA37" w14:textId="77777777" w:rsidR="00F20C28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140FD87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54AECF2" w14:textId="77777777" w:rsidR="00F20C28" w:rsidRDefault="00F20C28" w:rsidP="004F4044">
            <w:pPr>
              <w:jc w:val="center"/>
            </w:pPr>
            <w:r w:rsidRPr="00686880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670F601" w14:textId="77777777" w:rsidR="00F20C28" w:rsidRDefault="00F20C28" w:rsidP="004F4044">
            <w:pPr>
              <w:jc w:val="center"/>
            </w:pPr>
            <w:r w:rsidRPr="00686880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69A4208" w14:textId="77777777" w:rsidR="00F20C28" w:rsidRDefault="00F20C28" w:rsidP="004F4044">
            <w:pPr>
              <w:jc w:val="center"/>
            </w:pPr>
            <w:r w:rsidRPr="00686880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6E3F331" w14:textId="77777777" w:rsidR="00F20C28" w:rsidRDefault="00F20C28" w:rsidP="004F4044">
            <w:pPr>
              <w:jc w:val="center"/>
            </w:pPr>
            <w:r w:rsidRPr="00686880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1F560CF" w14:textId="77777777" w:rsidR="00F20C28" w:rsidRDefault="00F20C28" w:rsidP="004F4044">
            <w:pPr>
              <w:jc w:val="center"/>
            </w:pPr>
            <w:r w:rsidRPr="00686880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2FDFC751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485D069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Chang et al. 2013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C991666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7FD211E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4EC627A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B8AAF6C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278988D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7813CA6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400ADEF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91D6698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7F5949C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352F1C6" w14:textId="77777777" w:rsidR="00F20C28" w:rsidRDefault="00F20C28" w:rsidP="004F4044">
            <w:pPr>
              <w:jc w:val="center"/>
            </w:pPr>
            <w:r w:rsidRPr="00407AB4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0120F3F" w14:textId="77777777" w:rsidR="00F20C28" w:rsidRDefault="00F20C28" w:rsidP="004F4044">
            <w:pPr>
              <w:jc w:val="center"/>
            </w:pPr>
            <w:r w:rsidRPr="00407AB4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4CF97A45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6EE49B0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Kim et al. 2012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E8DC7EA" w14:textId="77777777" w:rsidR="00F20C28" w:rsidRDefault="00F20C28" w:rsidP="004F4044">
            <w:pPr>
              <w:jc w:val="center"/>
            </w:pPr>
            <w:r w:rsidRPr="00360350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03B5A30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FFFB8C9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060A639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6D5C32D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1AD99D3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BF2EC85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168A55A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69C41FE" w14:textId="77777777" w:rsidR="00F20C28" w:rsidRDefault="00F20C28" w:rsidP="004F4044">
            <w:pPr>
              <w:jc w:val="center"/>
            </w:pPr>
            <w:r w:rsidRPr="00113EE1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39C6E04" w14:textId="77777777" w:rsidR="00F20C28" w:rsidRDefault="00F20C28" w:rsidP="004F4044">
            <w:pPr>
              <w:jc w:val="center"/>
            </w:pPr>
            <w:r w:rsidRPr="00407AB4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3354089" w14:textId="77777777" w:rsidR="00F20C28" w:rsidRDefault="00F20C28" w:rsidP="004F4044">
            <w:pPr>
              <w:jc w:val="center"/>
            </w:pPr>
            <w:r w:rsidRPr="00407AB4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3493C05E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9D4933E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Oupra</w:t>
            </w:r>
            <w:proofErr w:type="spellEnd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et al. 2010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B2173C3" w14:textId="77777777" w:rsidR="00F20C28" w:rsidRDefault="00F20C28" w:rsidP="004F4044">
            <w:pPr>
              <w:jc w:val="center"/>
            </w:pPr>
            <w:r w:rsidRPr="00360350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D62C932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1CD5655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D75EC8B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0007F77" w14:textId="77777777" w:rsidR="00F20C28" w:rsidRDefault="00F20C28" w:rsidP="004F4044">
            <w:pPr>
              <w:jc w:val="center"/>
            </w:pPr>
            <w:r w:rsidRPr="003A586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E26D286" w14:textId="77777777" w:rsidR="00F20C28" w:rsidRDefault="00F20C28" w:rsidP="004F4044">
            <w:pPr>
              <w:jc w:val="center"/>
            </w:pPr>
            <w:r w:rsidRPr="003A586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2670D70" w14:textId="77777777" w:rsidR="00F20C28" w:rsidRDefault="00F20C28" w:rsidP="004F4044">
            <w:pPr>
              <w:jc w:val="center"/>
            </w:pPr>
            <w:r w:rsidRPr="003A586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67B425A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1AD472D" w14:textId="77777777" w:rsidR="00F20C28" w:rsidRDefault="00F20C28" w:rsidP="004F4044">
            <w:pPr>
              <w:jc w:val="center"/>
            </w:pPr>
            <w:r w:rsidRPr="00113EE1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F90309C" w14:textId="77777777" w:rsidR="00F20C28" w:rsidRDefault="00F20C28" w:rsidP="004F4044">
            <w:pPr>
              <w:jc w:val="center"/>
            </w:pPr>
            <w:r w:rsidRPr="00407AB4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9A5B169" w14:textId="77777777" w:rsidR="00F20C28" w:rsidRDefault="00F20C28" w:rsidP="004F4044">
            <w:pPr>
              <w:jc w:val="center"/>
            </w:pPr>
            <w:r w:rsidRPr="00407AB4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6087B986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347AAF8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Mores et al. 2018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F76B740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860CCD8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49F55F6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FB16987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42A2B80" w14:textId="77777777" w:rsidR="00F20C28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0D37D9B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C866E50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C42C616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8B5F75B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7DF5531" w14:textId="77777777" w:rsidR="00F20C28" w:rsidRDefault="00F20C28" w:rsidP="004F4044">
            <w:pPr>
              <w:jc w:val="center"/>
            </w:pPr>
            <w:r w:rsidRPr="00F33CB8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DD431CF" w14:textId="77777777" w:rsidR="00F20C28" w:rsidRDefault="00F20C28" w:rsidP="004F4044">
            <w:pPr>
              <w:jc w:val="center"/>
            </w:pPr>
            <w:r w:rsidRPr="00F33CB8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1A9E111E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1E53606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Kootker</w:t>
            </w:r>
            <w:proofErr w:type="spellEnd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et al. 2019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156770B" w14:textId="77777777" w:rsidR="00B1074B" w:rsidRDefault="00B1074B" w:rsidP="004F4044">
            <w:pPr>
              <w:jc w:val="center"/>
            </w:pPr>
            <w:r w:rsidRPr="00953082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D21CC4B" w14:textId="77777777" w:rsidR="00B1074B" w:rsidRDefault="00B1074B" w:rsidP="004F4044">
            <w:pPr>
              <w:jc w:val="center"/>
            </w:pPr>
            <w:r w:rsidRPr="00953082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4A73748" w14:textId="77777777" w:rsidR="00B1074B" w:rsidRDefault="00B1074B" w:rsidP="004F4044">
            <w:pPr>
              <w:jc w:val="center"/>
            </w:pPr>
            <w:r w:rsidRPr="00A8214D"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E009D6C" w14:textId="77777777" w:rsidR="00B1074B" w:rsidRDefault="00B1074B" w:rsidP="004F4044">
            <w:pPr>
              <w:jc w:val="center"/>
            </w:pPr>
            <w:r w:rsidRPr="00A8214D"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8A41106" w14:textId="77777777" w:rsidR="00B1074B" w:rsidRDefault="00B1074B" w:rsidP="004F4044">
            <w:pPr>
              <w:jc w:val="center"/>
            </w:pPr>
            <w:r w:rsidRPr="00A8214D"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92DF663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351FA53" w14:textId="77777777" w:rsidR="00B1074B" w:rsidRDefault="00B1074B" w:rsidP="004F4044">
            <w:pPr>
              <w:jc w:val="center"/>
            </w:pPr>
            <w:r w:rsidRPr="00B65D9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AFD0B22" w14:textId="77777777" w:rsidR="00B1074B" w:rsidRDefault="00B1074B" w:rsidP="004F4044">
            <w:pPr>
              <w:jc w:val="center"/>
            </w:pPr>
            <w:r w:rsidRPr="00B65D9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8A0EE0C" w14:textId="77777777" w:rsidR="00B1074B" w:rsidRDefault="00B1074B" w:rsidP="004F4044">
            <w:pPr>
              <w:jc w:val="center"/>
            </w:pPr>
            <w:r w:rsidRPr="00B65D9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0D8FBE7" w14:textId="77777777" w:rsidR="00B1074B" w:rsidRDefault="00B1074B" w:rsidP="004F4044">
            <w:pPr>
              <w:jc w:val="center"/>
            </w:pPr>
            <w:r w:rsidRPr="00F33CB8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F44B9F0" w14:textId="77777777" w:rsidR="00B1074B" w:rsidRDefault="00B1074B" w:rsidP="004F4044">
            <w:pPr>
              <w:jc w:val="center"/>
            </w:pPr>
            <w:r w:rsidRPr="00F33CB8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76DE6867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D037913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Bunketorp-Käll</w:t>
            </w:r>
            <w:proofErr w:type="spellEnd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et al. 2017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948AB30" w14:textId="77777777" w:rsidR="00F20C28" w:rsidRDefault="00F20C28" w:rsidP="004F4044">
            <w:pPr>
              <w:jc w:val="center"/>
            </w:pPr>
            <w:r w:rsidRPr="00953082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3DC2FC0" w14:textId="77777777" w:rsidR="00F20C28" w:rsidRDefault="00F20C28" w:rsidP="004F4044">
            <w:pPr>
              <w:jc w:val="center"/>
            </w:pPr>
            <w:r w:rsidRPr="00953082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1208E06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8F55BA3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7C965CB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452CD99" w14:textId="77777777" w:rsidR="00F20C28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7A650E9" w14:textId="77777777" w:rsidR="00F20C28" w:rsidRDefault="00F20C28" w:rsidP="004F4044">
            <w:pPr>
              <w:jc w:val="center"/>
            </w:pPr>
            <w:r w:rsidRPr="00B65D9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27AA475" w14:textId="77777777" w:rsidR="00F20C28" w:rsidRDefault="00F20C28" w:rsidP="004F4044">
            <w:pPr>
              <w:jc w:val="center"/>
            </w:pPr>
            <w:r w:rsidRPr="00B65D9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603DD9F" w14:textId="77777777" w:rsidR="00F20C28" w:rsidRDefault="00F20C28" w:rsidP="004F4044">
            <w:pPr>
              <w:jc w:val="center"/>
            </w:pPr>
            <w:r w:rsidRPr="00B65D9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D59CA51" w14:textId="77777777" w:rsidR="00F20C28" w:rsidRDefault="00F20C28" w:rsidP="004F4044">
            <w:pPr>
              <w:jc w:val="center"/>
            </w:pPr>
            <w:r w:rsidRPr="00F33CB8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8B3700C" w14:textId="77777777" w:rsidR="00F20C28" w:rsidRDefault="00F20C28" w:rsidP="004F4044">
            <w:pPr>
              <w:jc w:val="center"/>
            </w:pPr>
            <w:r w:rsidRPr="00F33CB8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6FE9ABBE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D5834C6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Kyoung</w:t>
            </w:r>
            <w:proofErr w:type="spellEnd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Kim and Don Kang 2013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BED656C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D58C3BD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15A0BE5" w14:textId="77777777" w:rsidR="00F20C28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68708C2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5680000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1D4D93D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D9EDFD1" w14:textId="77777777" w:rsidR="00F20C28" w:rsidRDefault="00F20C28" w:rsidP="004F4044">
            <w:pPr>
              <w:jc w:val="center"/>
            </w:pPr>
            <w:r w:rsidRPr="00B06DCF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2FD02B6" w14:textId="77777777" w:rsidR="00F20C28" w:rsidRDefault="00F20C28" w:rsidP="004F4044">
            <w:pPr>
              <w:jc w:val="center"/>
            </w:pPr>
            <w:r w:rsidRPr="00B06DCF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F5DB2EB" w14:textId="77777777" w:rsidR="00F20C28" w:rsidRDefault="00F20C28" w:rsidP="004F4044">
            <w:pPr>
              <w:jc w:val="center"/>
            </w:pPr>
            <w:r w:rsidRPr="00B06DCF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8A5C10E" w14:textId="77777777" w:rsidR="00F20C28" w:rsidRDefault="00F20C28" w:rsidP="004F4044">
            <w:pPr>
              <w:jc w:val="center"/>
            </w:pPr>
            <w:r w:rsidRPr="00F33CB8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9EC0E33" w14:textId="77777777" w:rsidR="00F20C28" w:rsidRDefault="00F20C28" w:rsidP="004F4044">
            <w:pPr>
              <w:jc w:val="center"/>
            </w:pPr>
            <w:r w:rsidRPr="00F33CB8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2DDFEE64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26E838B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Bakas</w:t>
            </w:r>
            <w:proofErr w:type="spellEnd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et al. 2015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4B95E84" w14:textId="77777777" w:rsidR="00F20C28" w:rsidRDefault="00F20C28" w:rsidP="004F4044">
            <w:pPr>
              <w:jc w:val="center"/>
            </w:pPr>
            <w:r w:rsidRPr="00652365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66B9A8A" w14:textId="77777777" w:rsidR="00F20C28" w:rsidRDefault="00F20C28" w:rsidP="004F4044">
            <w:pPr>
              <w:jc w:val="center"/>
            </w:pPr>
            <w:r w:rsidRPr="00652365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9145689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C48744C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2A28018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F18F58F" w14:textId="77777777" w:rsidR="00F20C28" w:rsidRDefault="00F20C28" w:rsidP="004F4044">
            <w:pPr>
              <w:jc w:val="center"/>
            </w:pPr>
            <w:r w:rsidRPr="000774BC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B912473" w14:textId="77777777" w:rsidR="00F20C28" w:rsidRDefault="00F20C28" w:rsidP="004F4044">
            <w:pPr>
              <w:jc w:val="center"/>
            </w:pPr>
            <w:r w:rsidRPr="000774BC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A301DC8" w14:textId="77777777" w:rsidR="00F20C28" w:rsidRDefault="00F20C28" w:rsidP="004F4044">
            <w:pPr>
              <w:jc w:val="center"/>
            </w:pPr>
            <w:r w:rsidRPr="000774BC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2F33882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7CB8535" w14:textId="77777777" w:rsidR="00F20C28" w:rsidRDefault="00F20C28" w:rsidP="004F4044">
            <w:pPr>
              <w:jc w:val="center"/>
            </w:pPr>
            <w:r w:rsidRPr="00F33CB8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5C1FBA5" w14:textId="77777777" w:rsidR="00F20C28" w:rsidRDefault="00F20C28" w:rsidP="004F4044">
            <w:pPr>
              <w:jc w:val="center"/>
            </w:pPr>
            <w:r w:rsidRPr="00F33CB8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75C08D30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2C93924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it-IT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  <w:lang w:val="it-IT"/>
              </w:rPr>
              <w:lastRenderedPageBreak/>
              <w:t>Robinson-Smith et al. 2016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CA1C023" w14:textId="77777777" w:rsidR="00B1074B" w:rsidRDefault="00B1074B" w:rsidP="004F4044">
            <w:pPr>
              <w:jc w:val="center"/>
            </w:pPr>
            <w:r w:rsidRPr="00652365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4550968" w14:textId="77777777" w:rsidR="00B1074B" w:rsidRDefault="00B1074B" w:rsidP="004F4044">
            <w:pPr>
              <w:jc w:val="center"/>
            </w:pPr>
            <w:r w:rsidRPr="00652365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D56D3F1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70D935F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EDBA702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BA2EF8A" w14:textId="77777777" w:rsidR="00B1074B" w:rsidRDefault="00B1074B" w:rsidP="004F4044">
            <w:pPr>
              <w:jc w:val="center"/>
            </w:pPr>
            <w:r w:rsidRPr="00E25FC1"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4CC459F" w14:textId="77777777" w:rsidR="00B1074B" w:rsidRDefault="00B1074B" w:rsidP="004F4044">
            <w:pPr>
              <w:jc w:val="center"/>
            </w:pPr>
            <w:r w:rsidRPr="00E25FC1"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B9798FD" w14:textId="77777777" w:rsidR="00B1074B" w:rsidRDefault="00B1074B" w:rsidP="004F4044">
            <w:pPr>
              <w:jc w:val="center"/>
            </w:pPr>
            <w:r w:rsidRPr="00A46307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1D4EC8B" w14:textId="77777777" w:rsidR="00B1074B" w:rsidRDefault="00B1074B" w:rsidP="004F4044">
            <w:pPr>
              <w:jc w:val="center"/>
            </w:pPr>
            <w:r w:rsidRPr="00A46307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08340AD" w14:textId="77777777" w:rsidR="00B1074B" w:rsidRDefault="00B1074B" w:rsidP="004F4044">
            <w:pPr>
              <w:jc w:val="center"/>
            </w:pPr>
            <w:r w:rsidRPr="00A46307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654FED2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</w:tr>
      <w:tr w:rsidR="004F4044" w:rsidRPr="00E92B9D" w14:paraId="10239FBD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6F54E8A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Shyu</w:t>
            </w:r>
            <w:proofErr w:type="spellEnd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et al. 2008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BD2F7BF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7773EB8" w14:textId="77777777" w:rsidR="00B1074B" w:rsidRDefault="00B1074B" w:rsidP="004F4044">
            <w:pPr>
              <w:jc w:val="center"/>
            </w:pPr>
            <w:r w:rsidRPr="00AF6EB5"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4ADD4A3" w14:textId="77777777" w:rsidR="00B1074B" w:rsidRDefault="00B1074B" w:rsidP="004F4044">
            <w:pPr>
              <w:jc w:val="center"/>
            </w:pPr>
            <w:r w:rsidRPr="00AF6EB5"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BC3491B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DD86D1F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2DF0FB6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26A7D9A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A61578A" w14:textId="77777777" w:rsidR="00B1074B" w:rsidRDefault="00B1074B" w:rsidP="004F4044">
            <w:pPr>
              <w:jc w:val="center"/>
            </w:pPr>
            <w:r w:rsidRPr="00F11F51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3680466" w14:textId="77777777" w:rsidR="00B1074B" w:rsidRDefault="00B1074B" w:rsidP="004F4044">
            <w:pPr>
              <w:jc w:val="center"/>
            </w:pPr>
            <w:r w:rsidRPr="00F11F51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87DB0E5" w14:textId="77777777" w:rsidR="00B1074B" w:rsidRDefault="00B1074B" w:rsidP="004F4044">
            <w:pPr>
              <w:jc w:val="center"/>
            </w:pPr>
            <w:r w:rsidRPr="00F11F51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8F813FC" w14:textId="77777777" w:rsidR="00B1074B" w:rsidRDefault="00B1074B" w:rsidP="004F4044">
            <w:pPr>
              <w:jc w:val="center"/>
            </w:pPr>
            <w:r w:rsidRPr="00F11F51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36110A71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1B3CC6F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Ostwald et al. 2014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9B68FB3" w14:textId="77777777" w:rsidR="00F20C28" w:rsidRDefault="00F20C28" w:rsidP="004F4044">
            <w:pPr>
              <w:jc w:val="center"/>
            </w:pPr>
            <w:r w:rsidRPr="00637200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BB3838B" w14:textId="77777777" w:rsidR="00F20C28" w:rsidRDefault="00F20C28" w:rsidP="004F4044">
            <w:pPr>
              <w:jc w:val="center"/>
            </w:pPr>
            <w:r w:rsidRPr="00637200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0CA4A35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B8D9D82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2E05E4A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48E2376" w14:textId="77777777" w:rsidR="00F20C28" w:rsidRDefault="00F20C28" w:rsidP="004F4044">
            <w:pPr>
              <w:jc w:val="center"/>
            </w:pPr>
            <w:r w:rsidRPr="0048746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BF332E5" w14:textId="77777777" w:rsidR="00F20C28" w:rsidRDefault="00F20C28" w:rsidP="004F4044">
            <w:pPr>
              <w:jc w:val="center"/>
            </w:pPr>
            <w:r w:rsidRPr="0048746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BF44A8A" w14:textId="77777777" w:rsidR="00F20C28" w:rsidRDefault="00F20C28" w:rsidP="004F4044">
            <w:pPr>
              <w:jc w:val="center"/>
            </w:pPr>
            <w:r w:rsidRPr="0048746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5DC77AE" w14:textId="77777777" w:rsidR="00F20C28" w:rsidRDefault="00F20C28" w:rsidP="004F4044">
            <w:pPr>
              <w:jc w:val="center"/>
            </w:pPr>
            <w:r w:rsidRPr="0048746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5E84F77" w14:textId="77777777" w:rsidR="00F20C28" w:rsidRDefault="00F20C28" w:rsidP="004F4044">
            <w:pPr>
              <w:jc w:val="center"/>
            </w:pPr>
            <w:r w:rsidRPr="0048746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C3D4871" w14:textId="77777777" w:rsidR="00F20C28" w:rsidRDefault="00F20C28" w:rsidP="004F4044">
            <w:pPr>
              <w:jc w:val="center"/>
            </w:pPr>
            <w:r w:rsidRPr="0048746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2170D5AB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6CA6066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Bishop et al. 2014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CE1109B" w14:textId="77777777" w:rsidR="00F20C28" w:rsidRDefault="00F20C28" w:rsidP="004F4044">
            <w:pPr>
              <w:jc w:val="center"/>
            </w:pPr>
            <w:r w:rsidRPr="00637200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146E532" w14:textId="77777777" w:rsidR="00F20C28" w:rsidRDefault="00F20C28" w:rsidP="004F4044">
            <w:pPr>
              <w:jc w:val="center"/>
            </w:pPr>
            <w:r w:rsidRPr="00637200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7D395AA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B21872D" w14:textId="77777777" w:rsidR="00F20C28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04BC32F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58BA309" w14:textId="77777777" w:rsidR="00F20C28" w:rsidRDefault="00F20C28" w:rsidP="004F4044">
            <w:pPr>
              <w:jc w:val="center"/>
            </w:pPr>
            <w:r w:rsidRPr="0048746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8FA7C9F" w14:textId="77777777" w:rsidR="00F20C28" w:rsidRDefault="00F20C28" w:rsidP="004F4044">
            <w:pPr>
              <w:jc w:val="center"/>
            </w:pPr>
            <w:r w:rsidRPr="0048746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C8B944A" w14:textId="77777777" w:rsidR="00F20C28" w:rsidRDefault="00F20C28" w:rsidP="004F4044">
            <w:pPr>
              <w:jc w:val="center"/>
            </w:pPr>
            <w:r w:rsidRPr="0048746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1C49B05" w14:textId="77777777" w:rsidR="00F20C28" w:rsidRDefault="00F20C28" w:rsidP="004F4044">
            <w:pPr>
              <w:jc w:val="center"/>
            </w:pPr>
            <w:r w:rsidRPr="0048746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E7BFB3D" w14:textId="77777777" w:rsidR="00F20C28" w:rsidRDefault="00F20C28" w:rsidP="004F4044">
            <w:pPr>
              <w:jc w:val="center"/>
            </w:pPr>
            <w:r w:rsidRPr="0048746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56226A2" w14:textId="77777777" w:rsidR="00F20C28" w:rsidRDefault="00F20C28" w:rsidP="004F4044">
            <w:pPr>
              <w:jc w:val="center"/>
            </w:pPr>
            <w:r w:rsidRPr="00487463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1DE80D95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0C1B92C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Torp et al. 2008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2E97B5E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22E8955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E577275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BCEDC60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9E9420A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4975A85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D784E7A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B674D99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518D807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524382B" w14:textId="77777777" w:rsidR="00F20C28" w:rsidRDefault="00F20C28" w:rsidP="004F4044">
            <w:pPr>
              <w:jc w:val="center"/>
            </w:pPr>
            <w:r w:rsidRPr="00B35CF5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98BA93B" w14:textId="77777777" w:rsidR="00F20C28" w:rsidRDefault="00F20C28" w:rsidP="004F4044">
            <w:pPr>
              <w:jc w:val="center"/>
            </w:pPr>
            <w:r w:rsidRPr="00B35CF5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319CFEE0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A5DDC1A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Cameron et al. 2015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DD1BC85" w14:textId="77777777" w:rsidR="00F20C28" w:rsidRDefault="00F20C28" w:rsidP="004F4044">
            <w:pPr>
              <w:jc w:val="center"/>
            </w:pPr>
            <w:r w:rsidRPr="000D3458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23A0372" w14:textId="77777777" w:rsidR="00F20C28" w:rsidRDefault="00F20C28" w:rsidP="004F4044">
            <w:pPr>
              <w:jc w:val="center"/>
            </w:pPr>
            <w:r w:rsidRPr="000D3458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6A3110A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8D1AAAA" w14:textId="77777777" w:rsidR="00F20C28" w:rsidRDefault="00F20C28" w:rsidP="004F4044">
            <w:pPr>
              <w:jc w:val="center"/>
            </w:pPr>
            <w:r w:rsidRPr="000A6EBA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E8D032A" w14:textId="77777777" w:rsidR="00F20C28" w:rsidRDefault="00F20C28" w:rsidP="004F4044">
            <w:pPr>
              <w:jc w:val="center"/>
            </w:pPr>
            <w:r w:rsidRPr="000A6EBA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2BF4011" w14:textId="77777777" w:rsidR="00F20C28" w:rsidRDefault="00F20C28" w:rsidP="004F4044">
            <w:pPr>
              <w:jc w:val="center"/>
            </w:pPr>
            <w:r w:rsidRPr="000A6EBA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E09B5E6" w14:textId="77777777" w:rsidR="00F20C28" w:rsidRDefault="00F20C28" w:rsidP="004F4044">
            <w:pPr>
              <w:jc w:val="center"/>
            </w:pPr>
            <w:r w:rsidRPr="000A6EBA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5941DB6" w14:textId="77777777" w:rsidR="00F20C28" w:rsidRDefault="00F20C28" w:rsidP="004F4044">
            <w:pPr>
              <w:jc w:val="center"/>
            </w:pPr>
            <w:r w:rsidRPr="000A6EBA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E448AD5" w14:textId="77777777" w:rsidR="00F20C28" w:rsidRDefault="00F20C28" w:rsidP="004F4044">
            <w:pPr>
              <w:jc w:val="center"/>
            </w:pPr>
            <w:r w:rsidRPr="000A6EBA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68F04AA" w14:textId="77777777" w:rsidR="00F20C28" w:rsidRDefault="00F20C28" w:rsidP="004F4044">
            <w:pPr>
              <w:jc w:val="center"/>
            </w:pPr>
            <w:r w:rsidRPr="00B35CF5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7B2CE31" w14:textId="77777777" w:rsidR="00F20C28" w:rsidRDefault="00F20C28" w:rsidP="004F4044">
            <w:pPr>
              <w:jc w:val="center"/>
            </w:pPr>
            <w:r w:rsidRPr="00B35CF5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2741ADAC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EEA9F61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Kim, Lee, and Kim 2013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9F13B6F" w14:textId="77777777" w:rsidR="00F20C28" w:rsidRDefault="00F20C28" w:rsidP="004F4044">
            <w:pPr>
              <w:jc w:val="center"/>
            </w:pPr>
            <w:r w:rsidRPr="000D3458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681DA14" w14:textId="77777777" w:rsidR="00F20C28" w:rsidRDefault="00F20C28" w:rsidP="004F4044">
            <w:pPr>
              <w:jc w:val="center"/>
            </w:pPr>
            <w:r w:rsidRPr="000D3458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E98196A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C13E3ED" w14:textId="77777777" w:rsidR="00F20C28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21BF503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5931583" w14:textId="77777777" w:rsidR="00F20C28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6ACF684" w14:textId="77777777" w:rsidR="00F20C28" w:rsidRDefault="00F20C28" w:rsidP="004F4044">
            <w:pPr>
              <w:jc w:val="center"/>
            </w:pPr>
            <w:r w:rsidRPr="00080A68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47A1210" w14:textId="77777777" w:rsidR="00F20C28" w:rsidRDefault="00F20C28" w:rsidP="004F4044">
            <w:pPr>
              <w:jc w:val="center"/>
            </w:pPr>
            <w:r w:rsidRPr="00080A68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A13E4ED" w14:textId="77777777" w:rsidR="00F20C28" w:rsidRDefault="00F20C28" w:rsidP="004F4044">
            <w:pPr>
              <w:jc w:val="center"/>
            </w:pPr>
            <w:r w:rsidRPr="00080A68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8422E44" w14:textId="77777777" w:rsidR="00F20C28" w:rsidRDefault="00F20C28" w:rsidP="004F4044">
            <w:pPr>
              <w:jc w:val="center"/>
            </w:pPr>
            <w:r w:rsidRPr="00B35CF5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DF5BC33" w14:textId="77777777" w:rsidR="00F20C28" w:rsidRDefault="00F20C28" w:rsidP="004F4044">
            <w:pPr>
              <w:jc w:val="center"/>
            </w:pPr>
            <w:r w:rsidRPr="00B35CF5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1646739D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DB05B5B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Eames et al. 2013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1AD6A8F" w14:textId="77777777" w:rsidR="00B1074B" w:rsidRDefault="00B1074B" w:rsidP="004F4044">
            <w:pPr>
              <w:jc w:val="center"/>
            </w:pPr>
            <w:r w:rsidRPr="000D3458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4DDA1C7" w14:textId="77777777" w:rsidR="00B1074B" w:rsidRDefault="00B1074B" w:rsidP="004F4044">
            <w:pPr>
              <w:jc w:val="center"/>
            </w:pPr>
            <w:r w:rsidRPr="000D3458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594211E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EC73CDD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C76B044" w14:textId="77777777" w:rsidR="00B1074B" w:rsidRDefault="00B1074B" w:rsidP="004F4044">
            <w:pPr>
              <w:jc w:val="center"/>
            </w:pPr>
            <w:r w:rsidRPr="00951961"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0551391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ADC8CF9" w14:textId="77777777" w:rsidR="00B1074B" w:rsidRDefault="00B1074B" w:rsidP="004F4044">
            <w:pPr>
              <w:jc w:val="center"/>
            </w:pPr>
            <w:r w:rsidRPr="00AC7036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A190A7E" w14:textId="77777777" w:rsidR="00B1074B" w:rsidRDefault="00B1074B" w:rsidP="004F4044">
            <w:pPr>
              <w:jc w:val="center"/>
            </w:pPr>
            <w:r w:rsidRPr="00AC7036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DB45C1E" w14:textId="77777777" w:rsidR="00B1074B" w:rsidRDefault="00B1074B" w:rsidP="004F4044">
            <w:pPr>
              <w:jc w:val="center"/>
            </w:pPr>
            <w:r w:rsidRPr="00AC7036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B3EA44C" w14:textId="77777777" w:rsidR="00B1074B" w:rsidRDefault="00B1074B" w:rsidP="004F4044">
            <w:pPr>
              <w:jc w:val="center"/>
            </w:pPr>
            <w:r w:rsidRPr="00B35CF5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D31B055" w14:textId="77777777" w:rsidR="00B1074B" w:rsidRDefault="00B1074B" w:rsidP="004F4044">
            <w:pPr>
              <w:jc w:val="center"/>
            </w:pPr>
            <w:r w:rsidRPr="00B35CF5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76F54B3D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7CE137F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Draper et al. 2007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7CEB13A" w14:textId="77777777" w:rsidR="00B1074B" w:rsidRDefault="00B1074B" w:rsidP="004F4044">
            <w:pPr>
              <w:jc w:val="center"/>
            </w:pPr>
            <w:r w:rsidRPr="00E361B8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F71B97D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8E5CBD4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2C92834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A1848D4" w14:textId="77777777" w:rsidR="00B1074B" w:rsidRDefault="00B1074B" w:rsidP="004F4044">
            <w:pPr>
              <w:jc w:val="center"/>
            </w:pPr>
            <w:r w:rsidRPr="00951961"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0AEC343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B859770" w14:textId="77777777" w:rsidR="00B1074B" w:rsidRDefault="00B1074B" w:rsidP="004F4044">
            <w:pPr>
              <w:jc w:val="center"/>
            </w:pPr>
            <w:r w:rsidRPr="00AC7036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F0F8312" w14:textId="77777777" w:rsidR="00B1074B" w:rsidRDefault="00B1074B" w:rsidP="004F4044">
            <w:pPr>
              <w:jc w:val="center"/>
            </w:pPr>
            <w:r w:rsidRPr="00AC7036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124379B" w14:textId="77777777" w:rsidR="00B1074B" w:rsidRDefault="00B1074B" w:rsidP="004F4044">
            <w:pPr>
              <w:jc w:val="center"/>
            </w:pPr>
            <w:r w:rsidRPr="00AC7036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5762EFF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1F59F83" w14:textId="77777777" w:rsidR="00B1074B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1E15B850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B545DAB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Marsden et al. 2010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E9A425D" w14:textId="77777777" w:rsidR="00F20C28" w:rsidRDefault="00F20C28" w:rsidP="004F4044">
            <w:pPr>
              <w:jc w:val="center"/>
            </w:pPr>
            <w:r w:rsidRPr="00E361B8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EF0AA12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1B96EE6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1E038DB" w14:textId="77777777" w:rsidR="00F20C28" w:rsidRDefault="00F20C28" w:rsidP="004F4044">
            <w:pPr>
              <w:jc w:val="center"/>
            </w:pPr>
            <w:r w:rsidRPr="00E674E5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1F21873" w14:textId="77777777" w:rsidR="00F20C28" w:rsidRDefault="00F20C28" w:rsidP="004F4044">
            <w:pPr>
              <w:jc w:val="center"/>
            </w:pPr>
            <w:r w:rsidRPr="00E674E5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FA0ED62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BBFC151" w14:textId="77777777" w:rsidR="00F20C28" w:rsidRDefault="00F20C28" w:rsidP="004F4044">
            <w:pPr>
              <w:jc w:val="center"/>
            </w:pPr>
            <w:r w:rsidRPr="006D11DA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667E584" w14:textId="77777777" w:rsidR="00F20C28" w:rsidRDefault="00F20C28" w:rsidP="004F4044">
            <w:pPr>
              <w:jc w:val="center"/>
            </w:pPr>
            <w:r w:rsidRPr="006D11DA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ADCCF6B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40E2D3D" w14:textId="77777777" w:rsidR="00F20C28" w:rsidRDefault="00F20C28" w:rsidP="004F4044">
            <w:pPr>
              <w:jc w:val="center"/>
            </w:pPr>
            <w:r w:rsidRPr="00945BBF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EEA5042" w14:textId="77777777" w:rsidR="00F20C28" w:rsidRDefault="00F20C28" w:rsidP="004F4044">
            <w:pPr>
              <w:jc w:val="center"/>
            </w:pPr>
            <w:r w:rsidRPr="00945BBF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5D5B39B2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24CA1B7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Louie, Liu, and Man 2006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0E4BC5B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21A9E7D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23EFA6D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519F959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07F8553" w14:textId="77777777" w:rsidR="00F20C28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72AB19F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BECECE3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B48AF48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E794FCD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EF71B80" w14:textId="77777777" w:rsidR="00F20C28" w:rsidRDefault="00F20C28" w:rsidP="004F4044">
            <w:pPr>
              <w:jc w:val="center"/>
            </w:pPr>
            <w:r w:rsidRPr="00945BBF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8E6E7E6" w14:textId="77777777" w:rsidR="00F20C28" w:rsidRDefault="00F20C28" w:rsidP="004F4044">
            <w:pPr>
              <w:jc w:val="center"/>
            </w:pPr>
            <w:r w:rsidRPr="00945BBF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4CBF9CDC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FC14506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Franzén</w:t>
            </w:r>
            <w:proofErr w:type="spellEnd"/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-Dahlin et al. 2008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481A51D" w14:textId="77777777" w:rsidR="00F20C28" w:rsidRDefault="00F20C28" w:rsidP="004F4044">
            <w:pPr>
              <w:jc w:val="center"/>
            </w:pPr>
            <w:r w:rsidRPr="005D4C85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CA80A45" w14:textId="77777777" w:rsidR="00F20C28" w:rsidRDefault="00F20C28" w:rsidP="004F4044">
            <w:pPr>
              <w:jc w:val="center"/>
            </w:pPr>
            <w:r w:rsidRPr="005D4C85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59EF6DF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E71A1F3" w14:textId="77777777" w:rsidR="00F20C28" w:rsidRDefault="00F20C28" w:rsidP="004F4044">
            <w:pPr>
              <w:jc w:val="center"/>
            </w:pPr>
            <w:r w:rsidRPr="008A1A74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85ED86A" w14:textId="77777777" w:rsidR="00F20C28" w:rsidRDefault="00F20C28" w:rsidP="004F4044">
            <w:pPr>
              <w:jc w:val="center"/>
            </w:pPr>
            <w:r w:rsidRPr="008A1A74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9A16559" w14:textId="77777777" w:rsidR="00F20C28" w:rsidRDefault="00F20C28" w:rsidP="004F4044">
            <w:pPr>
              <w:jc w:val="center"/>
            </w:pPr>
            <w:r w:rsidRPr="008A1A74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FB9F77F" w14:textId="77777777" w:rsidR="00F20C28" w:rsidRDefault="00F20C28" w:rsidP="004F4044">
            <w:pPr>
              <w:jc w:val="center"/>
            </w:pPr>
            <w:r w:rsidRPr="008A1A74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C58C01E" w14:textId="77777777" w:rsidR="00F20C28" w:rsidRDefault="00F20C28" w:rsidP="004F4044">
            <w:pPr>
              <w:jc w:val="center"/>
            </w:pPr>
            <w:r w:rsidRPr="008A1A74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3CF17D8" w14:textId="77777777" w:rsidR="00F20C28" w:rsidRDefault="00F20C28" w:rsidP="004F4044">
            <w:pPr>
              <w:jc w:val="center"/>
            </w:pPr>
            <w:r w:rsidRPr="008A1A74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AD25DE2" w14:textId="77777777" w:rsidR="00F20C28" w:rsidRDefault="00F20C28" w:rsidP="004F4044">
            <w:pPr>
              <w:jc w:val="center"/>
            </w:pPr>
            <w:r w:rsidRPr="008A1A74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3688B95" w14:textId="77777777" w:rsidR="00F20C28" w:rsidRDefault="00F20C28" w:rsidP="004F4044">
            <w:pPr>
              <w:jc w:val="center"/>
            </w:pPr>
            <w:r w:rsidRPr="008A1A74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35DC07C3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DF17391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Johnston et al. 2007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2EB8519" w14:textId="77777777" w:rsidR="00F20C28" w:rsidRDefault="00F20C28" w:rsidP="004F4044">
            <w:pPr>
              <w:jc w:val="center"/>
            </w:pPr>
            <w:r w:rsidRPr="005D4C85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05E0101" w14:textId="77777777" w:rsidR="00F20C28" w:rsidRDefault="00F20C28" w:rsidP="004F4044">
            <w:pPr>
              <w:jc w:val="center"/>
            </w:pPr>
            <w:r w:rsidRPr="005D4C85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1592C93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50FD97F" w14:textId="77777777" w:rsidR="00F20C28" w:rsidRDefault="00F20C28" w:rsidP="004F4044">
            <w:pPr>
              <w:jc w:val="center"/>
            </w:pPr>
            <w:r w:rsidRPr="00832D07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C17BA0D" w14:textId="77777777" w:rsidR="00F20C28" w:rsidRDefault="00F20C28" w:rsidP="004F4044">
            <w:pPr>
              <w:jc w:val="center"/>
            </w:pPr>
            <w:r w:rsidRPr="00821FB6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5494132" w14:textId="77777777" w:rsidR="00F20C28" w:rsidRDefault="00F20C28" w:rsidP="004F4044">
            <w:pPr>
              <w:jc w:val="center"/>
            </w:pPr>
            <w:r w:rsidRPr="00821FB6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656BEAE" w14:textId="77777777" w:rsidR="00F20C28" w:rsidRDefault="00F20C28" w:rsidP="004F4044">
            <w:pPr>
              <w:jc w:val="center"/>
            </w:pPr>
            <w:r w:rsidRPr="00821FB6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8DDF6CC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651C4ED" w14:textId="77777777" w:rsidR="00F20C28" w:rsidRDefault="00F20C28" w:rsidP="004F4044">
            <w:pPr>
              <w:jc w:val="center"/>
            </w:pPr>
            <w:r w:rsidRPr="00F15EF6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9FCA99D" w14:textId="77777777" w:rsidR="00F20C28" w:rsidRDefault="00F20C28" w:rsidP="004F4044">
            <w:pPr>
              <w:jc w:val="center"/>
            </w:pPr>
            <w:r w:rsidRPr="00F15EF6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D03CCFF" w14:textId="77777777" w:rsidR="00F20C28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</w:tr>
      <w:tr w:rsidR="004F4044" w:rsidRPr="00E92B9D" w14:paraId="5EB4855B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522955C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Tilling et al. 2005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AC8DC3D" w14:textId="77777777" w:rsidR="00F20C28" w:rsidRDefault="00F20C28" w:rsidP="004F4044">
            <w:pPr>
              <w:jc w:val="center"/>
            </w:pPr>
            <w:r w:rsidRPr="005D4C85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6B5E6A0" w14:textId="77777777" w:rsidR="00F20C28" w:rsidRDefault="00F20C28" w:rsidP="004F4044">
            <w:pPr>
              <w:jc w:val="center"/>
            </w:pPr>
            <w:r w:rsidRPr="005D4C85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B5D797E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C0AA9DF" w14:textId="77777777" w:rsidR="00F20C28" w:rsidRDefault="00F20C28" w:rsidP="004F4044">
            <w:pPr>
              <w:jc w:val="center"/>
            </w:pPr>
            <w:r w:rsidRPr="00832D07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0239459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FFEE6FC" w14:textId="77777777" w:rsidR="00F20C28" w:rsidRDefault="00F20C28" w:rsidP="004F4044">
            <w:pPr>
              <w:jc w:val="center"/>
            </w:pPr>
            <w:r w:rsidRPr="004A7519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0F0246B" w14:textId="77777777" w:rsidR="00F20C28" w:rsidRDefault="00F20C28" w:rsidP="004F4044">
            <w:pPr>
              <w:jc w:val="center"/>
            </w:pPr>
            <w:r w:rsidRPr="004A7519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7B1F2AB" w14:textId="77777777" w:rsidR="00F20C28" w:rsidRDefault="00F20C28" w:rsidP="004F4044">
            <w:pPr>
              <w:jc w:val="center"/>
            </w:pPr>
            <w:r w:rsidRPr="004A7519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0B73CC6" w14:textId="77777777" w:rsidR="00F20C28" w:rsidRDefault="00F20C28" w:rsidP="004F4044">
            <w:pPr>
              <w:jc w:val="center"/>
            </w:pPr>
            <w:r w:rsidRPr="004A7519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0A349AE" w14:textId="77777777" w:rsidR="00F20C28" w:rsidRDefault="00F20C28" w:rsidP="004F4044">
            <w:pPr>
              <w:jc w:val="center"/>
            </w:pPr>
            <w:r w:rsidRPr="004643C2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34E5235" w14:textId="77777777" w:rsidR="00F20C28" w:rsidRDefault="00F20C28" w:rsidP="004F4044">
            <w:pPr>
              <w:jc w:val="center"/>
            </w:pPr>
            <w:r w:rsidRPr="004643C2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2D47210F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E6CE68C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Pierce et al. 2009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2D577AE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25D1A7E" w14:textId="77777777" w:rsidR="00F20C28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8CE03CE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274B9DF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30B7727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9E6F686" w14:textId="77777777" w:rsidR="00F20C28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C8C46FA" w14:textId="77777777" w:rsidR="00F20C28" w:rsidRDefault="00F20C28" w:rsidP="004F4044">
            <w:pPr>
              <w:jc w:val="center"/>
            </w:pPr>
            <w:r w:rsidRPr="00F063DC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C8BA58F" w14:textId="77777777" w:rsidR="00F20C28" w:rsidRDefault="00F20C28" w:rsidP="004F4044">
            <w:pPr>
              <w:jc w:val="center"/>
            </w:pPr>
            <w:r w:rsidRPr="00F063DC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45B3664" w14:textId="77777777" w:rsidR="00F20C28" w:rsidRPr="00E92B9D" w:rsidRDefault="00B1074B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A427331" w14:textId="77777777" w:rsidR="00F20C28" w:rsidRDefault="00F20C28" w:rsidP="004F4044">
            <w:pPr>
              <w:jc w:val="center"/>
            </w:pPr>
            <w:r w:rsidRPr="00442BE7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24A08F9" w14:textId="77777777" w:rsidR="00F20C28" w:rsidRDefault="00F20C28" w:rsidP="004F4044">
            <w:pPr>
              <w:jc w:val="center"/>
            </w:pPr>
            <w:r w:rsidRPr="00442BE7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4F4044" w:rsidRPr="00E92B9D" w14:paraId="6E9ABB6D" w14:textId="77777777" w:rsidTr="004F4044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CCC05CE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E92B9D">
              <w:rPr>
                <w:rFonts w:eastAsia="Times New Roman" w:cs="Times New Roman"/>
                <w:color w:val="000000"/>
                <w:sz w:val="20"/>
                <w:szCs w:val="20"/>
              </w:rPr>
              <w:t>Forster et al. 2009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A078301" w14:textId="77777777" w:rsidR="00F20C28" w:rsidRDefault="00F20C28" w:rsidP="004F4044">
            <w:pPr>
              <w:jc w:val="center"/>
            </w:pPr>
            <w:r w:rsidRPr="001A0B20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D39AF07" w14:textId="77777777" w:rsidR="00F20C28" w:rsidRDefault="00F20C28" w:rsidP="004F4044">
            <w:pPr>
              <w:jc w:val="center"/>
            </w:pPr>
            <w:r w:rsidRPr="001A0B20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8FC8E70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BF131EE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F157019" w14:textId="77777777" w:rsidR="00F20C28" w:rsidRPr="00E92B9D" w:rsidRDefault="00F20C28" w:rsidP="004F404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47A33A5" w14:textId="77777777" w:rsidR="00F20C28" w:rsidRDefault="00F20C28" w:rsidP="004F4044">
            <w:pPr>
              <w:jc w:val="center"/>
            </w:pPr>
            <w:r w:rsidRPr="008969DF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F1BFC23" w14:textId="77777777" w:rsidR="00F20C28" w:rsidRDefault="00F20C28" w:rsidP="004F4044">
            <w:pPr>
              <w:jc w:val="center"/>
            </w:pPr>
            <w:r w:rsidRPr="008969DF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FA49139" w14:textId="77777777" w:rsidR="00F20C28" w:rsidRDefault="00F20C28" w:rsidP="004F4044">
            <w:pPr>
              <w:jc w:val="center"/>
            </w:pPr>
            <w:r w:rsidRPr="00F21C34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7640EA0" w14:textId="77777777" w:rsidR="00F20C28" w:rsidRDefault="00F20C28" w:rsidP="004F4044">
            <w:pPr>
              <w:jc w:val="center"/>
            </w:pPr>
            <w:r w:rsidRPr="00F21C34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491DE93" w14:textId="77777777" w:rsidR="00F20C28" w:rsidRDefault="00F20C28" w:rsidP="004F4044">
            <w:pPr>
              <w:jc w:val="center"/>
            </w:pPr>
            <w:r w:rsidRPr="00F21C34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B148E0F" w14:textId="77777777" w:rsidR="00F20C28" w:rsidRDefault="00F20C28" w:rsidP="004F4044">
            <w:pPr>
              <w:jc w:val="center"/>
            </w:pPr>
            <w:r w:rsidRPr="00F21C34"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C80989" w:rsidRPr="00E92B9D" w14:paraId="6779F9E0" w14:textId="77777777" w:rsidTr="00C80989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ACF680" w14:textId="7CDCB1BF" w:rsidR="00C80989" w:rsidRPr="00C80989" w:rsidRDefault="00C80989" w:rsidP="00C8098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C80989">
              <w:rPr>
                <w:color w:val="000000"/>
                <w:sz w:val="20"/>
                <w:szCs w:val="20"/>
              </w:rPr>
              <w:lastRenderedPageBreak/>
              <w:t>Björkdahl</w:t>
            </w:r>
            <w:proofErr w:type="spellEnd"/>
            <w:r w:rsidRPr="00C80989">
              <w:rPr>
                <w:color w:val="000000"/>
                <w:sz w:val="20"/>
                <w:szCs w:val="20"/>
              </w:rPr>
              <w:t xml:space="preserve">, Nilsson, and </w:t>
            </w:r>
            <w:proofErr w:type="spellStart"/>
            <w:r w:rsidRPr="00C80989">
              <w:rPr>
                <w:color w:val="000000"/>
                <w:sz w:val="20"/>
                <w:szCs w:val="20"/>
              </w:rPr>
              <w:t>Sunnerhagen</w:t>
            </w:r>
            <w:proofErr w:type="spellEnd"/>
            <w:r w:rsidRPr="00C80989">
              <w:rPr>
                <w:color w:val="000000"/>
                <w:sz w:val="20"/>
                <w:szCs w:val="20"/>
              </w:rPr>
              <w:t xml:space="preserve"> 2007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794B37" w14:textId="01A3BBDC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475818" w14:textId="3BD6E17A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0B65C3" w14:textId="7CB71FF2" w:rsidR="00C80989" w:rsidRPr="00C80989" w:rsidRDefault="00C80989" w:rsidP="00C8098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4BC9E7" w14:textId="0812FA2B" w:rsidR="00C80989" w:rsidRPr="00C80989" w:rsidRDefault="00C80989" w:rsidP="00C8098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8D5126" w14:textId="77184C8B" w:rsidR="00C80989" w:rsidRPr="00C80989" w:rsidRDefault="00C80989" w:rsidP="00C8098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C80989"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E6EFB6A" w14:textId="67BF6A7A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AFFED5" w14:textId="7EBCF8FD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CFE575" w14:textId="6CC36CAA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A27633" w14:textId="6B95CF69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9D51F4" w14:textId="3719923A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5DC5CC" w14:textId="65963689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</w:tr>
      <w:tr w:rsidR="00C80989" w:rsidRPr="00E92B9D" w14:paraId="6F7F845E" w14:textId="77777777" w:rsidTr="00C80989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2700D5" w14:textId="2D7A6294" w:rsidR="00C80989" w:rsidRPr="00C80989" w:rsidRDefault="00C80989" w:rsidP="00C8098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80989">
              <w:rPr>
                <w:color w:val="000000"/>
                <w:sz w:val="20"/>
                <w:szCs w:val="20"/>
              </w:rPr>
              <w:t>Larson et al. 2005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57E416" w14:textId="6EBB2EDE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2D611CF" w14:textId="501F64EB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97608AA" w14:textId="66C6B9E6" w:rsidR="00C80989" w:rsidRPr="00C80989" w:rsidRDefault="00C80989" w:rsidP="00C8098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0375320" w14:textId="68AFEAB8" w:rsidR="00C80989" w:rsidRPr="00C80989" w:rsidRDefault="00C80989" w:rsidP="00C8098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57CC5A6" w14:textId="3AEFAA5E" w:rsidR="00C80989" w:rsidRPr="00C80989" w:rsidRDefault="00C80989" w:rsidP="00C8098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B72EAC" w14:textId="00D64091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864D41" w14:textId="3D66B7AD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F4EAF79" w14:textId="4F44B8E2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AE8E58" w14:textId="2AC9A61B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97BA90" w14:textId="3F9EED39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DCCBB3" w14:textId="3CB95BED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C80989" w:rsidRPr="00E92B9D" w14:paraId="0436C633" w14:textId="77777777" w:rsidTr="00C80989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D79DFE" w14:textId="3665D4C9" w:rsidR="00C80989" w:rsidRPr="00C80989" w:rsidRDefault="00C80989" w:rsidP="00C8098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C80989">
              <w:rPr>
                <w:color w:val="000000"/>
                <w:sz w:val="20"/>
                <w:szCs w:val="20"/>
              </w:rPr>
              <w:t>Grasel</w:t>
            </w:r>
            <w:proofErr w:type="spellEnd"/>
            <w:r w:rsidRPr="00C80989">
              <w:rPr>
                <w:color w:val="000000"/>
                <w:sz w:val="20"/>
                <w:szCs w:val="20"/>
              </w:rPr>
              <w:t xml:space="preserve"> et al. 2005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D4C076" w14:textId="4AFA5F3F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E848A1" w14:textId="437874B9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37398D" w14:textId="74C2D643" w:rsidR="00C80989" w:rsidRPr="00C80989" w:rsidRDefault="00C80989" w:rsidP="00C8098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DA7DA2C" w14:textId="6F46AA6A" w:rsidR="00C80989" w:rsidRPr="00C80989" w:rsidRDefault="00C80989" w:rsidP="00C8098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699EE1" w14:textId="790E87D5" w:rsidR="00C80989" w:rsidRPr="00C80989" w:rsidRDefault="00C80989" w:rsidP="00C8098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00EFDC" w14:textId="245B2499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FEA7C1" w14:textId="7725B746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769956" w14:textId="5D970926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E56CC2" w14:textId="45243B61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48A1344" w14:textId="144B68B5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11C170" w14:textId="13F32295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C80989" w:rsidRPr="00E92B9D" w14:paraId="6C166351" w14:textId="77777777" w:rsidTr="00C80989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3BC5E3B" w14:textId="659BDD62" w:rsidR="00C80989" w:rsidRPr="00C80989" w:rsidRDefault="00C80989" w:rsidP="00C8098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80989">
              <w:rPr>
                <w:color w:val="000000"/>
                <w:sz w:val="20"/>
                <w:szCs w:val="20"/>
              </w:rPr>
              <w:t>Hirsch et al. 2014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C77AA2B" w14:textId="3D9872B4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5C7F7F4" w14:textId="6ED5768B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3803EA7" w14:textId="227EFBEA" w:rsidR="00C80989" w:rsidRPr="00C80989" w:rsidRDefault="00C80989" w:rsidP="00C8098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F085E8" w14:textId="14F98C6B" w:rsidR="00C80989" w:rsidRPr="00C80989" w:rsidRDefault="00C80989" w:rsidP="00C8098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C80989">
              <w:rPr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B4DC4DD" w14:textId="32B6D6AD" w:rsidR="00C80989" w:rsidRPr="00C80989" w:rsidRDefault="00C80989" w:rsidP="00C8098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18612E0" w14:textId="4CEBD3FE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8EE4E0" w14:textId="7B88F12F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×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7EF6CD9" w14:textId="74A65437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72F83E5" w14:textId="19E83A38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4E3B178" w14:textId="1BA7F3AC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1C3B2A" w14:textId="118C50DA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  <w:tr w:rsidR="00C80989" w:rsidRPr="00E92B9D" w14:paraId="63667C0A" w14:textId="77777777" w:rsidTr="00C80989">
        <w:trPr>
          <w:trHeight w:val="567"/>
        </w:trPr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A28EAE1" w14:textId="77B3727B" w:rsidR="00C80989" w:rsidRPr="00C80989" w:rsidRDefault="00C80989" w:rsidP="00C8098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80989">
              <w:rPr>
                <w:color w:val="000000"/>
                <w:sz w:val="20"/>
                <w:szCs w:val="20"/>
              </w:rPr>
              <w:t>Forster et al. 2013</w:t>
            </w:r>
          </w:p>
        </w:tc>
        <w:tc>
          <w:tcPr>
            <w:tcW w:w="2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C7A256" w14:textId="5A02835C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ABACF5" w14:textId="45C1DD62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4172C9E" w14:textId="4DAA24A4" w:rsidR="00C80989" w:rsidRPr="00C80989" w:rsidRDefault="00C80989" w:rsidP="00C8098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3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175563" w14:textId="5AEE697A" w:rsidR="00C80989" w:rsidRPr="00C80989" w:rsidRDefault="00C80989" w:rsidP="00C8098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335BFC" w14:textId="30F3A832" w:rsidR="00C80989" w:rsidRPr="00C80989" w:rsidRDefault="00C80989" w:rsidP="00C8098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5C7BB0" w14:textId="78BD3B29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01B7B4" w14:textId="6F9816BD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6F137AB" w14:textId="26D21FE0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EF16A0D" w14:textId="23CBCA70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7E50DD" w14:textId="32325A59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  <w:tc>
          <w:tcPr>
            <w:tcW w:w="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F12006" w14:textId="448011C7" w:rsidR="00C80989" w:rsidRPr="00C80989" w:rsidRDefault="00C80989" w:rsidP="00C8098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√</w:t>
            </w:r>
          </w:p>
        </w:tc>
      </w:tr>
    </w:tbl>
    <w:p w14:paraId="6E9525CF" w14:textId="204F2965" w:rsidR="00521CA3" w:rsidRPr="00521CA3" w:rsidRDefault="00521CA3" w:rsidP="00521CA3">
      <w:pPr>
        <w:rPr>
          <w:rFonts w:eastAsia="Times New Roman" w:cs="Times New Roman"/>
          <w:color w:val="000000"/>
          <w:szCs w:val="24"/>
        </w:rPr>
      </w:pPr>
      <w:r w:rsidRPr="00521CA3">
        <w:rPr>
          <w:szCs w:val="24"/>
        </w:rPr>
        <w:t xml:space="preserve">Note: </w:t>
      </w:r>
      <w:r w:rsidR="009E375F">
        <w:rPr>
          <w:szCs w:val="24"/>
        </w:rPr>
        <w:t xml:space="preserve">JBI = Joanna Briggs Institute; </w:t>
      </w:r>
      <w:r w:rsidRPr="00521CA3">
        <w:rPr>
          <w:rFonts w:eastAsia="Times New Roman" w:cs="Times New Roman"/>
          <w:color w:val="000000"/>
          <w:szCs w:val="24"/>
        </w:rPr>
        <w:t>√ = Yes</w:t>
      </w:r>
      <w:proofErr w:type="gramStart"/>
      <w:r w:rsidRPr="00521CA3">
        <w:rPr>
          <w:rFonts w:eastAsia="Times New Roman" w:cs="Times New Roman"/>
          <w:color w:val="000000"/>
          <w:szCs w:val="24"/>
        </w:rPr>
        <w:t>;</w:t>
      </w:r>
      <w:r>
        <w:rPr>
          <w:rFonts w:eastAsia="Times New Roman" w:cs="Times New Roman"/>
          <w:color w:val="000000"/>
          <w:szCs w:val="24"/>
        </w:rPr>
        <w:t xml:space="preserve"> </w:t>
      </w:r>
      <w:r w:rsidRPr="00521CA3">
        <w:rPr>
          <w:rFonts w:eastAsia="Times New Roman" w:cs="Times New Roman"/>
          <w:color w:val="000000"/>
          <w:szCs w:val="24"/>
        </w:rPr>
        <w:t>?</w:t>
      </w:r>
      <w:proofErr w:type="gramEnd"/>
      <w:r w:rsidRPr="00521CA3">
        <w:rPr>
          <w:rFonts w:eastAsia="Times New Roman" w:cs="Times New Roman"/>
          <w:color w:val="000000"/>
          <w:szCs w:val="24"/>
        </w:rPr>
        <w:t xml:space="preserve"> = Unclear; × = No; </w:t>
      </w:r>
      <w:proofErr w:type="spellStart"/>
      <w:r w:rsidRPr="00521CA3">
        <w:rPr>
          <w:rFonts w:eastAsia="Times New Roman" w:cs="Times New Roman"/>
          <w:color w:val="000000"/>
          <w:szCs w:val="24"/>
        </w:rPr>
        <w:t>na</w:t>
      </w:r>
      <w:proofErr w:type="spellEnd"/>
      <w:r w:rsidRPr="00521CA3">
        <w:rPr>
          <w:rFonts w:eastAsia="Times New Roman" w:cs="Times New Roman"/>
          <w:color w:val="000000"/>
          <w:szCs w:val="24"/>
        </w:rPr>
        <w:t xml:space="preserve"> = Not applicable.</w:t>
      </w:r>
    </w:p>
    <w:p w14:paraId="4115269B" w14:textId="5B78C3CC" w:rsidR="000B539E" w:rsidRDefault="000B539E" w:rsidP="00F20C28"/>
    <w:sectPr w:rsidR="000B539E" w:rsidSect="00ED2B4A">
      <w:headerReference w:type="default" r:id="rId6"/>
      <w:pgSz w:w="16838" w:h="11906" w:orient="landscape"/>
      <w:pgMar w:top="1140" w:right="1179" w:bottom="1140" w:left="128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D16439" w14:textId="77777777" w:rsidR="009D350B" w:rsidRDefault="009D350B" w:rsidP="004F4044">
      <w:pPr>
        <w:spacing w:after="0" w:line="240" w:lineRule="auto"/>
      </w:pPr>
      <w:r>
        <w:separator/>
      </w:r>
    </w:p>
  </w:endnote>
  <w:endnote w:type="continuationSeparator" w:id="0">
    <w:p w14:paraId="48C1D528" w14:textId="77777777" w:rsidR="009D350B" w:rsidRDefault="009D350B" w:rsidP="004F40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0E3A66" w14:textId="77777777" w:rsidR="009D350B" w:rsidRDefault="009D350B" w:rsidP="004F4044">
      <w:pPr>
        <w:spacing w:after="0" w:line="240" w:lineRule="auto"/>
      </w:pPr>
      <w:r>
        <w:separator/>
      </w:r>
    </w:p>
  </w:footnote>
  <w:footnote w:type="continuationSeparator" w:id="0">
    <w:p w14:paraId="0F20B5FF" w14:textId="77777777" w:rsidR="009D350B" w:rsidRDefault="009D350B" w:rsidP="004F40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4C3B73" w14:textId="51C73F68" w:rsidR="00ED2B4A" w:rsidRPr="00ED2B4A" w:rsidRDefault="00ED2B4A" w:rsidP="00ED2B4A">
    <w:pPr>
      <w:pStyle w:val="Intestazione"/>
    </w:pPr>
    <w:r w:rsidRPr="00ED2B4A">
      <w:rPr>
        <w:b/>
        <w:noProof/>
        <w:color w:val="A6A6A6"/>
        <w:lang w:val="en-GB" w:eastAsia="en-GB"/>
      </w:rPr>
      <w:drawing>
        <wp:inline distT="0" distB="0" distL="0" distR="0" wp14:anchorId="63D862E1" wp14:editId="7F56335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3ACITC3NDMxNzcyUdpeDU4uLM/DyQAuNaADk7yKosAAAA"/>
  </w:docVars>
  <w:rsids>
    <w:rsidRoot w:val="00E92B9D"/>
    <w:rsid w:val="00064CDF"/>
    <w:rsid w:val="000B539E"/>
    <w:rsid w:val="00110DED"/>
    <w:rsid w:val="003B02A4"/>
    <w:rsid w:val="003F5589"/>
    <w:rsid w:val="00426411"/>
    <w:rsid w:val="004F4044"/>
    <w:rsid w:val="00521CA3"/>
    <w:rsid w:val="00555BEB"/>
    <w:rsid w:val="00691262"/>
    <w:rsid w:val="007F3C42"/>
    <w:rsid w:val="009875EF"/>
    <w:rsid w:val="009D350B"/>
    <w:rsid w:val="009E375F"/>
    <w:rsid w:val="00A450D3"/>
    <w:rsid w:val="00AE5F29"/>
    <w:rsid w:val="00B1074B"/>
    <w:rsid w:val="00BE7310"/>
    <w:rsid w:val="00C17C69"/>
    <w:rsid w:val="00C80989"/>
    <w:rsid w:val="00D069A3"/>
    <w:rsid w:val="00E22498"/>
    <w:rsid w:val="00E92B9D"/>
    <w:rsid w:val="00ED2B4A"/>
    <w:rsid w:val="00EF7244"/>
    <w:rsid w:val="00F20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1A691E"/>
  <w15:chartTrackingRefBased/>
  <w15:docId w15:val="{1DD48959-4E47-49CA-AC2C-2BF6FAD01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F3C42"/>
    <w:rPr>
      <w:rFonts w:ascii="Times New Roman" w:hAnsi="Times New Roman"/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F4044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F4044"/>
    <w:rPr>
      <w:rFonts w:ascii="Times New Roman" w:hAnsi="Times New Roman"/>
      <w:sz w:val="24"/>
    </w:rPr>
  </w:style>
  <w:style w:type="paragraph" w:styleId="Pidipagina">
    <w:name w:val="footer"/>
    <w:basedOn w:val="Normale"/>
    <w:link w:val="PidipaginaCarattere"/>
    <w:uiPriority w:val="99"/>
    <w:unhideWhenUsed/>
    <w:rsid w:val="004F4044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F4044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33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30</Words>
  <Characters>2452</Characters>
  <Application>Microsoft Office Word</Application>
  <DocSecurity>0</DocSecurity>
  <Lines>20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19-08-28T08:46:00Z</dcterms:created>
  <dcterms:modified xsi:type="dcterms:W3CDTF">2019-08-28T08:46:00Z</dcterms:modified>
</cp:coreProperties>
</file>